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EF8F9" w14:textId="77777777" w:rsidR="00220C46" w:rsidRDefault="00220C46">
      <w:pPr>
        <w:keepLines/>
        <w:jc w:val="both"/>
      </w:pPr>
      <w:r>
        <w:t xml:space="preserve">  </w:t>
      </w:r>
    </w:p>
    <w:p w14:paraId="6E322CDD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>Spettabile</w:t>
      </w:r>
    </w:p>
    <w:p w14:paraId="15F01445" w14:textId="77777777" w:rsidR="00220C46" w:rsidRDefault="00220C46" w:rsidP="00A408D1">
      <w:pPr>
        <w:keepLines/>
        <w:ind w:left="4395"/>
        <w:jc w:val="both"/>
        <w:rPr>
          <w:b/>
          <w:sz w:val="24"/>
        </w:rPr>
      </w:pPr>
      <w:r>
        <w:rPr>
          <w:b/>
          <w:sz w:val="24"/>
        </w:rPr>
        <w:t xml:space="preserve">COMUNE DI </w:t>
      </w:r>
      <w:r w:rsidR="00A408D1">
        <w:rPr>
          <w:b/>
          <w:sz w:val="24"/>
        </w:rPr>
        <w:t xml:space="preserve">ALTOPIANO DELLA </w:t>
      </w:r>
      <w:r>
        <w:rPr>
          <w:b/>
          <w:sz w:val="24"/>
        </w:rPr>
        <w:t>VIGOL</w:t>
      </w:r>
      <w:r w:rsidR="00A408D1">
        <w:rPr>
          <w:b/>
          <w:sz w:val="24"/>
        </w:rPr>
        <w:t>ANA</w:t>
      </w:r>
    </w:p>
    <w:p w14:paraId="364669D1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>P.zza del Popolo, 9</w:t>
      </w:r>
    </w:p>
    <w:p w14:paraId="46564D18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 xml:space="preserve">38049 </w:t>
      </w:r>
      <w:r w:rsidR="00A408D1">
        <w:rPr>
          <w:sz w:val="24"/>
        </w:rPr>
        <w:t>–</w:t>
      </w:r>
      <w:r>
        <w:rPr>
          <w:sz w:val="24"/>
        </w:rPr>
        <w:t xml:space="preserve"> </w:t>
      </w:r>
      <w:r w:rsidR="00A408D1">
        <w:rPr>
          <w:sz w:val="24"/>
        </w:rPr>
        <w:t xml:space="preserve">ALTOPIANO DELLA </w:t>
      </w:r>
      <w:r>
        <w:rPr>
          <w:sz w:val="24"/>
        </w:rPr>
        <w:t>VIGOL</w:t>
      </w:r>
      <w:r w:rsidR="00A408D1">
        <w:rPr>
          <w:sz w:val="24"/>
        </w:rPr>
        <w:t>ANA</w:t>
      </w:r>
      <w:r>
        <w:rPr>
          <w:sz w:val="24"/>
        </w:rPr>
        <w:t xml:space="preserve"> (TN)</w:t>
      </w:r>
    </w:p>
    <w:p w14:paraId="77D86735" w14:textId="77777777" w:rsidR="00220C46" w:rsidRPr="004B13A1" w:rsidRDefault="00220C46">
      <w:pPr>
        <w:keepLines/>
        <w:jc w:val="both"/>
        <w:rPr>
          <w:sz w:val="24"/>
          <w:szCs w:val="24"/>
        </w:rPr>
      </w:pPr>
      <w:r>
        <w:t xml:space="preserve"> </w:t>
      </w:r>
      <w:r w:rsidR="004B13A1">
        <w:tab/>
      </w:r>
      <w:r w:rsidR="004B13A1">
        <w:tab/>
      </w:r>
      <w:r w:rsidR="004B13A1">
        <w:tab/>
      </w:r>
      <w:r w:rsidR="004B13A1">
        <w:tab/>
      </w:r>
      <w:r w:rsidR="004B13A1">
        <w:tab/>
      </w:r>
      <w:r w:rsidR="004B13A1">
        <w:tab/>
        <w:t xml:space="preserve">   </w:t>
      </w:r>
      <w:hyperlink r:id="rId8" w:history="1">
        <w:r w:rsidR="004B13A1" w:rsidRPr="004B13A1">
          <w:rPr>
            <w:rStyle w:val="Collegamentoipertestuale"/>
            <w:sz w:val="24"/>
            <w:szCs w:val="24"/>
          </w:rPr>
          <w:t>comune@pec.comune.vigolana.tn.it</w:t>
        </w:r>
      </w:hyperlink>
    </w:p>
    <w:p w14:paraId="43FC661F" w14:textId="77777777" w:rsidR="00220C46" w:rsidRDefault="00220C46">
      <w:pPr>
        <w:keepLines/>
        <w:jc w:val="both"/>
      </w:pPr>
    </w:p>
    <w:p w14:paraId="44E6957E" w14:textId="77777777" w:rsidR="00220C46" w:rsidRDefault="00220C46">
      <w:pPr>
        <w:keepLines/>
        <w:jc w:val="both"/>
      </w:pPr>
    </w:p>
    <w:p w14:paraId="5D01E1A2" w14:textId="77777777" w:rsidR="00220C46" w:rsidRDefault="00220C46">
      <w:pPr>
        <w:keepLines/>
        <w:jc w:val="both"/>
      </w:pPr>
    </w:p>
    <w:p w14:paraId="2C39DC0B" w14:textId="4247C1CF" w:rsidR="00220C46" w:rsidRDefault="00220C46">
      <w:pPr>
        <w:pStyle w:val="Corpotesto"/>
        <w:tabs>
          <w:tab w:val="clear" w:pos="5529"/>
          <w:tab w:val="clear" w:pos="7088"/>
          <w:tab w:val="clear" w:pos="7513"/>
        </w:tabs>
        <w:spacing w:after="0"/>
        <w:rPr>
          <w:b/>
        </w:rPr>
      </w:pPr>
      <w:r>
        <w:rPr>
          <w:b/>
        </w:rPr>
        <w:t xml:space="preserve">DOMANDA DI AMMISSIONE ALLA PUBBLICA SELEZIONE PER </w:t>
      </w:r>
      <w:r w:rsidR="008F3AC3">
        <w:rPr>
          <w:b/>
        </w:rPr>
        <w:t>ESAMI</w:t>
      </w:r>
      <w:r>
        <w:rPr>
          <w:b/>
        </w:rPr>
        <w:t xml:space="preserve"> PER </w:t>
      </w:r>
      <w:smartTag w:uri="urn:schemas-microsoft-com:office:smarttags" w:element="PersonName">
        <w:smartTagPr>
          <w:attr w:name="ProductID" w:val="LA FORMAZIONE DI UNA"/>
        </w:smartTagPr>
        <w:smartTag w:uri="urn:schemas-microsoft-com:office:smarttags" w:element="PersonName">
          <w:smartTagPr>
            <w:attr w:name="ProductID" w:val="LA FORMAZIONE DI"/>
          </w:smartTagPr>
          <w:r>
            <w:rPr>
              <w:b/>
            </w:rPr>
            <w:t>LA FORMAZIONE DI</w:t>
          </w:r>
        </w:smartTag>
        <w:r>
          <w:rPr>
            <w:b/>
          </w:rPr>
          <w:t xml:space="preserve"> UNA</w:t>
        </w:r>
      </w:smartTag>
      <w:r>
        <w:rPr>
          <w:b/>
        </w:rPr>
        <w:t xml:space="preserve"> GRADUATORIA PER ASSUNZIONI </w:t>
      </w:r>
      <w:r w:rsidR="008F3AC3">
        <w:rPr>
          <w:b/>
        </w:rPr>
        <w:t xml:space="preserve">A TEMPO DETERMINATO </w:t>
      </w:r>
      <w:r w:rsidR="00EA594E">
        <w:rPr>
          <w:b/>
        </w:rPr>
        <w:t xml:space="preserve">NELLA FIGURA PROFESSIONALE </w:t>
      </w:r>
      <w:r>
        <w:rPr>
          <w:b/>
        </w:rPr>
        <w:t xml:space="preserve">DI </w:t>
      </w:r>
      <w:r w:rsidR="00EA594E">
        <w:rPr>
          <w:b/>
        </w:rPr>
        <w:t>“</w:t>
      </w:r>
      <w:r w:rsidR="00994CC1">
        <w:rPr>
          <w:b/>
        </w:rPr>
        <w:t>ASSISTENTE TECNICO</w:t>
      </w:r>
      <w:r w:rsidR="00EA594E">
        <w:rPr>
          <w:b/>
        </w:rPr>
        <w:t>”</w:t>
      </w:r>
      <w:r>
        <w:rPr>
          <w:b/>
        </w:rPr>
        <w:t xml:space="preserve"> - CAT. </w:t>
      </w:r>
      <w:r w:rsidR="00994CC1">
        <w:rPr>
          <w:b/>
        </w:rPr>
        <w:t>C</w:t>
      </w:r>
      <w:r>
        <w:rPr>
          <w:b/>
        </w:rPr>
        <w:t xml:space="preserve"> </w:t>
      </w:r>
      <w:r w:rsidR="008F3AC3">
        <w:rPr>
          <w:b/>
        </w:rPr>
        <w:t xml:space="preserve">LIVELLO </w:t>
      </w:r>
      <w:r w:rsidR="00994CC1">
        <w:rPr>
          <w:b/>
        </w:rPr>
        <w:t>BASE</w:t>
      </w:r>
      <w:r w:rsidR="008F3AC3">
        <w:rPr>
          <w:b/>
        </w:rPr>
        <w:t xml:space="preserve"> –</w:t>
      </w:r>
      <w:r>
        <w:rPr>
          <w:b/>
        </w:rPr>
        <w:t xml:space="preserve"> </w:t>
      </w:r>
      <w:r w:rsidR="008F3AC3">
        <w:rPr>
          <w:b/>
        </w:rPr>
        <w:t>A TEMPO P</w:t>
      </w:r>
      <w:r w:rsidR="00C77EDD">
        <w:rPr>
          <w:b/>
        </w:rPr>
        <w:t>IENO 36</w:t>
      </w:r>
      <w:r w:rsidR="008F3AC3">
        <w:rPr>
          <w:b/>
        </w:rPr>
        <w:t xml:space="preserve"> ORE SETTIMANALI</w:t>
      </w:r>
      <w:r w:rsidR="00C1173E">
        <w:rPr>
          <w:b/>
        </w:rPr>
        <w:t>.</w:t>
      </w:r>
      <w:r w:rsidR="00994CC1">
        <w:rPr>
          <w:b/>
        </w:rPr>
        <w:t xml:space="preserve"> </w:t>
      </w:r>
    </w:p>
    <w:p w14:paraId="42BB63D1" w14:textId="77777777" w:rsidR="00220C46" w:rsidRDefault="00220C46">
      <w:pPr>
        <w:keepLines/>
        <w:jc w:val="both"/>
      </w:pPr>
    </w:p>
    <w:p w14:paraId="29F13041" w14:textId="77777777" w:rsidR="00220C46" w:rsidRDefault="00220C46">
      <w:pPr>
        <w:keepLines/>
        <w:jc w:val="both"/>
      </w:pPr>
    </w:p>
    <w:p w14:paraId="24D4F399" w14:textId="77777777" w:rsidR="00220C46" w:rsidRDefault="00220C46">
      <w:pPr>
        <w:keepLines/>
        <w:jc w:val="both"/>
      </w:pPr>
    </w:p>
    <w:p w14:paraId="18920116" w14:textId="77777777" w:rsidR="00220C46" w:rsidRDefault="00220C46">
      <w:pPr>
        <w:keepLines/>
        <w:jc w:val="both"/>
      </w:pPr>
    </w:p>
    <w:p w14:paraId="34406DED" w14:textId="77777777" w:rsidR="00705FB5" w:rsidRDefault="00220C46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 xml:space="preserve"> </w:t>
      </w:r>
      <w:r>
        <w:rPr>
          <w:sz w:val="24"/>
        </w:rPr>
        <w:tab/>
        <w:t>Il/la sottoscritto/a __________________________________ nato/a a _______________ Prov. ____ il ___________________ residente in_______________________</w:t>
      </w:r>
      <w:r w:rsidR="00FB07C2">
        <w:rPr>
          <w:sz w:val="24"/>
        </w:rPr>
        <w:t>________</w:t>
      </w:r>
      <w:r>
        <w:rPr>
          <w:sz w:val="24"/>
        </w:rPr>
        <w:t xml:space="preserve">________ </w:t>
      </w:r>
      <w:r w:rsidR="00526639">
        <w:rPr>
          <w:sz w:val="24"/>
        </w:rPr>
        <w:t xml:space="preserve">CAP ________ </w:t>
      </w:r>
      <w:r>
        <w:rPr>
          <w:sz w:val="24"/>
        </w:rPr>
        <w:t>in Via/Piazza___________</w:t>
      </w:r>
      <w:r w:rsidR="00526639">
        <w:rPr>
          <w:sz w:val="24"/>
        </w:rPr>
        <w:t>__</w:t>
      </w:r>
      <w:r>
        <w:rPr>
          <w:sz w:val="24"/>
        </w:rPr>
        <w:t>_________</w:t>
      </w:r>
      <w:r w:rsidR="00FB07C2">
        <w:rPr>
          <w:sz w:val="24"/>
        </w:rPr>
        <w:t>_________</w:t>
      </w:r>
      <w:r>
        <w:rPr>
          <w:sz w:val="24"/>
        </w:rPr>
        <w:t>_</w:t>
      </w:r>
      <w:r w:rsidR="00705FB5">
        <w:rPr>
          <w:sz w:val="24"/>
        </w:rPr>
        <w:t>______________n. ________</w:t>
      </w:r>
    </w:p>
    <w:p w14:paraId="26C5FB22" w14:textId="77777777" w:rsidR="00220C46" w:rsidRDefault="00220C46" w:rsidP="00FB07C2">
      <w:pPr>
        <w:keepLines/>
        <w:spacing w:line="360" w:lineRule="auto"/>
        <w:rPr>
          <w:sz w:val="24"/>
        </w:rPr>
      </w:pPr>
      <w:r>
        <w:rPr>
          <w:sz w:val="24"/>
        </w:rPr>
        <w:t>domiciliato</w:t>
      </w:r>
      <w:r w:rsidR="00705FB5">
        <w:rPr>
          <w:sz w:val="24"/>
        </w:rPr>
        <w:t>/a</w:t>
      </w:r>
      <w:r w:rsidR="00FB07C2">
        <w:rPr>
          <w:sz w:val="24"/>
        </w:rPr>
        <w:t xml:space="preserve"> (indicare </w:t>
      </w:r>
      <w:r w:rsidR="00FB07C2" w:rsidRPr="004B13A1">
        <w:rPr>
          <w:sz w:val="24"/>
          <w:u w:val="single"/>
        </w:rPr>
        <w:t>solo se diverso dalla residenza</w:t>
      </w:r>
      <w:r w:rsidR="00FB07C2">
        <w:rPr>
          <w:sz w:val="24"/>
        </w:rPr>
        <w:t>)__________</w:t>
      </w:r>
      <w:r w:rsidR="00705FB5">
        <w:rPr>
          <w:sz w:val="24"/>
        </w:rPr>
        <w:t>________________________</w:t>
      </w:r>
      <w:r w:rsidR="004B13A1">
        <w:rPr>
          <w:sz w:val="24"/>
        </w:rPr>
        <w:t>_</w:t>
      </w:r>
      <w:r w:rsidR="00705FB5">
        <w:rPr>
          <w:sz w:val="24"/>
        </w:rPr>
        <w:t>_</w:t>
      </w:r>
      <w:r>
        <w:rPr>
          <w:sz w:val="24"/>
        </w:rPr>
        <w:t xml:space="preserve"> in Via/Piazza __________</w:t>
      </w:r>
      <w:r w:rsidR="0072003F">
        <w:rPr>
          <w:sz w:val="24"/>
        </w:rPr>
        <w:t>_____________________________________</w:t>
      </w:r>
      <w:r>
        <w:rPr>
          <w:sz w:val="24"/>
        </w:rPr>
        <w:t>____________</w:t>
      </w:r>
      <w:r w:rsidR="00705FB5">
        <w:rPr>
          <w:sz w:val="24"/>
        </w:rPr>
        <w:t xml:space="preserve">n. </w:t>
      </w:r>
      <w:r w:rsidR="0072003F">
        <w:rPr>
          <w:sz w:val="24"/>
        </w:rPr>
        <w:t>____</w:t>
      </w:r>
      <w:r w:rsidR="004B13A1">
        <w:rPr>
          <w:sz w:val="24"/>
        </w:rPr>
        <w:t>_</w:t>
      </w:r>
      <w:r>
        <w:rPr>
          <w:sz w:val="24"/>
        </w:rPr>
        <w:t xml:space="preserve">___ </w:t>
      </w:r>
    </w:p>
    <w:p w14:paraId="14401F9F" w14:textId="77777777" w:rsidR="00220C46" w:rsidRDefault="00220C46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>Cod. fisc.________________________________________________</w:t>
      </w:r>
    </w:p>
    <w:p w14:paraId="7B09C92F" w14:textId="77777777" w:rsidR="00220C46" w:rsidRDefault="004B13A1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>Telefono________________ Cell. ______________________ mail _________________________</w:t>
      </w:r>
    </w:p>
    <w:p w14:paraId="417819A5" w14:textId="77777777" w:rsidR="004B13A1" w:rsidRDefault="004B13A1">
      <w:pPr>
        <w:keepLines/>
        <w:jc w:val="center"/>
        <w:rPr>
          <w:b/>
          <w:spacing w:val="20"/>
          <w:sz w:val="24"/>
        </w:rPr>
      </w:pPr>
    </w:p>
    <w:p w14:paraId="377C954D" w14:textId="77777777" w:rsidR="00220C46" w:rsidRDefault="00220C46">
      <w:pPr>
        <w:keepLines/>
        <w:jc w:val="center"/>
        <w:rPr>
          <w:b/>
          <w:spacing w:val="20"/>
          <w:sz w:val="24"/>
        </w:rPr>
      </w:pPr>
      <w:r>
        <w:rPr>
          <w:b/>
          <w:spacing w:val="20"/>
          <w:sz w:val="24"/>
        </w:rPr>
        <w:t>CHIEDE</w:t>
      </w:r>
    </w:p>
    <w:p w14:paraId="417873F4" w14:textId="77777777" w:rsidR="00220C46" w:rsidRDefault="00220C46">
      <w:pPr>
        <w:keepLines/>
        <w:jc w:val="both"/>
      </w:pPr>
    </w:p>
    <w:p w14:paraId="45052E55" w14:textId="77777777" w:rsidR="00220C46" w:rsidRDefault="00220C46">
      <w:pPr>
        <w:keepLines/>
        <w:jc w:val="both"/>
      </w:pPr>
      <w:r>
        <w:t xml:space="preserve"> </w:t>
      </w:r>
    </w:p>
    <w:p w14:paraId="72CF52C9" w14:textId="0E1F59CC" w:rsidR="00220C46" w:rsidRDefault="00220C46" w:rsidP="00EC6ECE">
      <w:pPr>
        <w:pStyle w:val="Corpotesto"/>
      </w:pPr>
      <w:r>
        <w:tab/>
        <w:t xml:space="preserve">di essere ammesso/a alla pubblica selezione per </w:t>
      </w:r>
      <w:r w:rsidR="004B13A1">
        <w:t>esami</w:t>
      </w:r>
      <w:r>
        <w:t xml:space="preserve"> per la formazione di una graduatoria per </w:t>
      </w:r>
      <w:r w:rsidR="004B13A1">
        <w:t xml:space="preserve">eventuali </w:t>
      </w:r>
      <w:r>
        <w:t xml:space="preserve">assunzioni di </w:t>
      </w:r>
      <w:r w:rsidR="00EA594E">
        <w:t>nella figura di “</w:t>
      </w:r>
      <w:r w:rsidR="00994CC1">
        <w:t>Assistente Tecnico</w:t>
      </w:r>
      <w:r w:rsidR="00EA594E">
        <w:t>”</w:t>
      </w:r>
      <w:r>
        <w:t xml:space="preserve"> - Cat. </w:t>
      </w:r>
      <w:r w:rsidR="00994CC1">
        <w:t>C</w:t>
      </w:r>
      <w:r w:rsidR="004B13A1">
        <w:t xml:space="preserve"> livello </w:t>
      </w:r>
      <w:r w:rsidR="00994CC1">
        <w:t>Base</w:t>
      </w:r>
      <w:r>
        <w:t xml:space="preserve"> </w:t>
      </w:r>
      <w:r w:rsidR="009933E0">
        <w:t>- a tempo determinato</w:t>
      </w:r>
      <w:r w:rsidR="004B13A1">
        <w:t xml:space="preserve"> e a tempo p</w:t>
      </w:r>
      <w:r w:rsidR="00C77EDD">
        <w:t>ieno 36</w:t>
      </w:r>
      <w:r w:rsidR="004B13A1">
        <w:t xml:space="preserve"> ore settimanali</w:t>
      </w:r>
      <w:r w:rsidR="00EA594E">
        <w:t>,</w:t>
      </w:r>
      <w:r>
        <w:t xml:space="preserve"> </w:t>
      </w:r>
      <w:r w:rsidR="00EC6ECE">
        <w:t xml:space="preserve">presso </w:t>
      </w:r>
      <w:r w:rsidR="00EC6ECE">
        <w:rPr>
          <w:sz w:val="22"/>
        </w:rPr>
        <w:t xml:space="preserve">il Servizio Urbanistica-Edilizia Privata del Comune di Altopiano della Vigolana, indetta </w:t>
      </w:r>
      <w:r w:rsidR="00EC6ECE" w:rsidRPr="002F66AE">
        <w:rPr>
          <w:sz w:val="22"/>
        </w:rPr>
        <w:t xml:space="preserve">con </w:t>
      </w:r>
      <w:r w:rsidRPr="002F66AE">
        <w:t xml:space="preserve">Avviso </w:t>
      </w:r>
      <w:r w:rsidR="00EA594E" w:rsidRPr="002F66AE">
        <w:t>p</w:t>
      </w:r>
      <w:r w:rsidRPr="002F66AE">
        <w:t xml:space="preserve">rot. </w:t>
      </w:r>
      <w:r w:rsidR="00E16095">
        <w:t>11732 del 06.09.2024</w:t>
      </w:r>
      <w:r w:rsidRPr="0018643C">
        <w:t>.</w:t>
      </w:r>
    </w:p>
    <w:p w14:paraId="16A7D60B" w14:textId="77777777" w:rsidR="00220C46" w:rsidRDefault="00220C46">
      <w:pPr>
        <w:keepLines/>
        <w:jc w:val="both"/>
        <w:rPr>
          <w:sz w:val="24"/>
        </w:rPr>
      </w:pPr>
    </w:p>
    <w:p w14:paraId="3FCB2290" w14:textId="77777777" w:rsidR="00220C46" w:rsidRDefault="00220C46">
      <w:pPr>
        <w:keepLines/>
        <w:ind w:firstLine="708"/>
        <w:jc w:val="both"/>
        <w:rPr>
          <w:b/>
          <w:sz w:val="24"/>
        </w:rPr>
      </w:pPr>
      <w:r>
        <w:rPr>
          <w:b/>
          <w:sz w:val="24"/>
        </w:rPr>
        <w:t xml:space="preserve">A tal fine, </w:t>
      </w:r>
      <w:r w:rsidR="008E0AEC">
        <w:rPr>
          <w:b/>
          <w:sz w:val="24"/>
        </w:rPr>
        <w:t xml:space="preserve">sotto la propria personale responsabilità, </w:t>
      </w:r>
      <w:r w:rsidR="00823EDD">
        <w:rPr>
          <w:b/>
          <w:sz w:val="24"/>
        </w:rPr>
        <w:t>ai sensi de</w:t>
      </w:r>
      <w:r w:rsidR="008E0AEC">
        <w:rPr>
          <w:b/>
          <w:sz w:val="24"/>
        </w:rPr>
        <w:t xml:space="preserve">gli </w:t>
      </w:r>
      <w:r w:rsidR="00823EDD">
        <w:rPr>
          <w:b/>
          <w:sz w:val="24"/>
        </w:rPr>
        <w:t>art</w:t>
      </w:r>
      <w:r w:rsidR="008E0AEC">
        <w:rPr>
          <w:b/>
          <w:sz w:val="24"/>
        </w:rPr>
        <w:t>t</w:t>
      </w:r>
      <w:r w:rsidR="00823EDD">
        <w:rPr>
          <w:b/>
          <w:sz w:val="24"/>
        </w:rPr>
        <w:t xml:space="preserve">. 46 e 47 del D.P.R. 28 dicembre 2000 n. 445, </w:t>
      </w:r>
      <w:r w:rsidR="008E0AEC">
        <w:rPr>
          <w:b/>
          <w:sz w:val="24"/>
        </w:rPr>
        <w:t>consapevole delle sanzioni penali previste dall’art. 76 del citato decreto in caso di falsità in atti e dichiarazioni mendaci, DICHIARA</w:t>
      </w:r>
      <w:r>
        <w:rPr>
          <w:b/>
          <w:sz w:val="24"/>
        </w:rPr>
        <w:t>:</w:t>
      </w:r>
    </w:p>
    <w:p w14:paraId="6EF9BB7C" w14:textId="77777777" w:rsidR="00220C46" w:rsidRDefault="00220C46">
      <w:pPr>
        <w:keepLines/>
        <w:ind w:firstLine="708"/>
        <w:jc w:val="both"/>
        <w:rPr>
          <w:sz w:val="24"/>
        </w:rPr>
      </w:pPr>
    </w:p>
    <w:p w14:paraId="7D9A87B1" w14:textId="77777777" w:rsidR="00220C46" w:rsidRDefault="00220C46">
      <w:pPr>
        <w:keepLines/>
        <w:numPr>
          <w:ilvl w:val="0"/>
          <w:numId w:val="3"/>
        </w:numPr>
        <w:spacing w:before="120"/>
        <w:jc w:val="both"/>
        <w:rPr>
          <w:sz w:val="24"/>
        </w:rPr>
      </w:pPr>
      <w:r>
        <w:rPr>
          <w:sz w:val="24"/>
        </w:rPr>
        <w:t>di essere in possesso della cittadinanza ____________</w:t>
      </w:r>
      <w:r w:rsidR="003A388F">
        <w:rPr>
          <w:sz w:val="24"/>
        </w:rPr>
        <w:t>_______________</w:t>
      </w:r>
      <w:r>
        <w:rPr>
          <w:sz w:val="24"/>
        </w:rPr>
        <w:t xml:space="preserve">________. </w:t>
      </w:r>
    </w:p>
    <w:p w14:paraId="2C54970D" w14:textId="77777777" w:rsidR="00220C46" w:rsidRDefault="00882420" w:rsidP="003F5499">
      <w:pPr>
        <w:keepLines/>
        <w:numPr>
          <w:ilvl w:val="0"/>
          <w:numId w:val="3"/>
        </w:numPr>
        <w:spacing w:before="120"/>
        <w:ind w:left="851" w:hanging="851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218D745" wp14:editId="0E071609">
                <wp:simplePos x="0" y="0"/>
                <wp:positionH relativeFrom="column">
                  <wp:posOffset>203835</wp:posOffset>
                </wp:positionH>
                <wp:positionV relativeFrom="paragraph">
                  <wp:posOffset>122555</wp:posOffset>
                </wp:positionV>
                <wp:extent cx="95250" cy="90805"/>
                <wp:effectExtent l="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8A276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18D74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16.05pt;margin-top:9.65pt;width:7.5pt;height:7.1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">
                <v:textbox>
                  <w:txbxContent>
                    <w:p w14:paraId="03C8A276" w14:textId="77777777" w:rsidR="003F5499" w:rsidRDefault="003F5499"/>
                  </w:txbxContent>
                </v:textbox>
              </v:shape>
            </w:pict>
          </mc:Fallback>
        </mc:AlternateContent>
      </w:r>
      <w:r w:rsidR="00220C46">
        <w:rPr>
          <w:sz w:val="24"/>
        </w:rPr>
        <w:t>di godere dei diritti civili e politici</w:t>
      </w:r>
      <w:r w:rsidR="00EC6ECE">
        <w:rPr>
          <w:sz w:val="24"/>
        </w:rPr>
        <w:t xml:space="preserve"> (solo per i cittadini italiani)</w:t>
      </w:r>
      <w:r w:rsidR="00220C46">
        <w:rPr>
          <w:sz w:val="24"/>
        </w:rPr>
        <w:t>;</w:t>
      </w:r>
    </w:p>
    <w:p w14:paraId="44338A0A" w14:textId="77777777" w:rsidR="00220C46" w:rsidRDefault="00220C46">
      <w:pPr>
        <w:keepLines/>
        <w:numPr>
          <w:ilvl w:val="0"/>
          <w:numId w:val="3"/>
        </w:numPr>
        <w:spacing w:before="120"/>
        <w:jc w:val="both"/>
        <w:rPr>
          <w:sz w:val="24"/>
        </w:rPr>
      </w:pPr>
      <w:r>
        <w:rPr>
          <w:sz w:val="24"/>
        </w:rPr>
        <w:t>di essere iscritto/a nelle liste elettorali:</w:t>
      </w:r>
    </w:p>
    <w:p w14:paraId="084383F1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0E511F1" wp14:editId="2EEE1DA6">
                <wp:simplePos x="0" y="0"/>
                <wp:positionH relativeFrom="column">
                  <wp:posOffset>213360</wp:posOffset>
                </wp:positionH>
                <wp:positionV relativeFrom="paragraph">
                  <wp:posOffset>95885</wp:posOffset>
                </wp:positionV>
                <wp:extent cx="90805" cy="90805"/>
                <wp:effectExtent l="0" t="0" r="0" b="0"/>
                <wp:wrapNone/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0072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511F1" id="Text Box 16" o:spid="_x0000_s1027" type="#_x0000_t202" style="position:absolute;left:0;text-align:left;margin-left:16.8pt;margin-top:7.55pt;width:7.15pt;height:7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">
                <v:textbox>
                  <w:txbxContent>
                    <w:p w14:paraId="6EF60072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color w:val="000000"/>
          <w:sz w:val="24"/>
          <w:szCs w:val="24"/>
          <w:shd w:val="clear" w:color="auto" w:fill="FFFFFF"/>
        </w:rPr>
        <w:tab/>
      </w:r>
      <w:r w:rsidR="00220C46" w:rsidRPr="00C47FC1">
        <w:rPr>
          <w:color w:val="000000"/>
          <w:sz w:val="24"/>
          <w:szCs w:val="24"/>
          <w:shd w:val="clear" w:color="auto" w:fill="FFFFFF"/>
        </w:rPr>
        <w:t>del Comune</w:t>
      </w:r>
      <w:r w:rsidR="00220C46">
        <w:rPr>
          <w:sz w:val="24"/>
        </w:rPr>
        <w:t xml:space="preserve"> di _______________________</w:t>
      </w:r>
      <w:r w:rsidR="003A388F">
        <w:rPr>
          <w:sz w:val="24"/>
        </w:rPr>
        <w:t>__________________________</w:t>
      </w:r>
      <w:r w:rsidR="00220C46">
        <w:rPr>
          <w:sz w:val="24"/>
        </w:rPr>
        <w:t>___________;</w:t>
      </w:r>
    </w:p>
    <w:p w14:paraId="21297404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FF42DA3" wp14:editId="5587B93B">
                <wp:simplePos x="0" y="0"/>
                <wp:positionH relativeFrom="column">
                  <wp:posOffset>213360</wp:posOffset>
                </wp:positionH>
                <wp:positionV relativeFrom="paragraph">
                  <wp:posOffset>73025</wp:posOffset>
                </wp:positionV>
                <wp:extent cx="90805" cy="90805"/>
                <wp:effectExtent l="0" t="0" r="0" b="0"/>
                <wp:wrapNone/>
                <wp:docPr id="1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41E14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F42DA3" id="Text Box 17" o:spid="_x0000_s1028" type="#_x0000_t202" style="position:absolute;left:0;text-align:left;margin-left:16.8pt;margin-top:5.75pt;width:7.15pt;height:7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gu9EwIAAC8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">
                <v:textbox>
                  <w:txbxContent>
                    <w:p w14:paraId="29841E14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sz w:val="24"/>
        </w:rPr>
        <w:tab/>
      </w:r>
      <w:r w:rsidR="00220C46">
        <w:rPr>
          <w:sz w:val="24"/>
        </w:rPr>
        <w:t>di non essere iscritto/a per i seguenti motivi _____________________________________;</w:t>
      </w:r>
    </w:p>
    <w:p w14:paraId="4E549186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2D9DF61" wp14:editId="0B5B6901">
                <wp:simplePos x="0" y="0"/>
                <wp:positionH relativeFrom="column">
                  <wp:posOffset>222885</wp:posOffset>
                </wp:positionH>
                <wp:positionV relativeFrom="paragraph">
                  <wp:posOffset>88265</wp:posOffset>
                </wp:positionV>
                <wp:extent cx="90805" cy="90805"/>
                <wp:effectExtent l="0" t="0" r="0" b="0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564B1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D9DF61" id="Text Box 18" o:spid="_x0000_s1029" type="#_x0000_t202" style="position:absolute;left:0;text-align:left;margin-left:17.55pt;margin-top:6.95pt;width:7.15pt;height: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">
                <v:textbox>
                  <w:txbxContent>
                    <w:p w14:paraId="4BC564B1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color w:val="000000"/>
          <w:sz w:val="24"/>
          <w:szCs w:val="24"/>
          <w:shd w:val="clear" w:color="auto" w:fill="FFFFFF"/>
        </w:rPr>
        <w:tab/>
      </w:r>
      <w:r w:rsidR="00220C46" w:rsidRPr="00C47FC1">
        <w:rPr>
          <w:color w:val="000000"/>
          <w:sz w:val="24"/>
          <w:szCs w:val="24"/>
          <w:shd w:val="clear" w:color="auto" w:fill="FFFFFF"/>
        </w:rPr>
        <w:t>di essere</w:t>
      </w:r>
      <w:r w:rsidR="00220C46">
        <w:rPr>
          <w:sz w:val="24"/>
        </w:rPr>
        <w:t xml:space="preserve"> stato/a cancellato/a dalle liste elettorali del Comune di ______________________ per i seguenti motivi ________________________________________________________;</w:t>
      </w:r>
    </w:p>
    <w:p w14:paraId="1D5F93E1" w14:textId="77777777" w:rsidR="00896D75" w:rsidRDefault="00896D75" w:rsidP="00BB2925">
      <w:pPr>
        <w:keepLines/>
        <w:tabs>
          <w:tab w:val="left" w:pos="851"/>
        </w:tabs>
        <w:spacing w:before="60"/>
        <w:ind w:left="1440"/>
        <w:jc w:val="both"/>
        <w:rPr>
          <w:sz w:val="24"/>
        </w:rPr>
      </w:pPr>
    </w:p>
    <w:p w14:paraId="76B8DC2D" w14:textId="77777777" w:rsidR="00EC6ECE" w:rsidRDefault="00EC6ECE" w:rsidP="00EC6ECE">
      <w:pPr>
        <w:keepLines/>
        <w:numPr>
          <w:ilvl w:val="0"/>
          <w:numId w:val="3"/>
        </w:numPr>
        <w:spacing w:before="120"/>
        <w:jc w:val="both"/>
        <w:rPr>
          <w:i/>
        </w:rPr>
      </w:pPr>
      <w:r>
        <w:rPr>
          <w:i/>
        </w:rPr>
        <w:t xml:space="preserve">(per i candidati soggetti a tale obbligo) </w:t>
      </w:r>
    </w:p>
    <w:p w14:paraId="2CE3A874" w14:textId="77777777" w:rsidR="00EC6ECE" w:rsidRDefault="00EC6ECE" w:rsidP="00C47FC1">
      <w:pPr>
        <w:keepLines/>
        <w:numPr>
          <w:ilvl w:val="0"/>
          <w:numId w:val="28"/>
        </w:numPr>
        <w:tabs>
          <w:tab w:val="left" w:pos="993"/>
        </w:tabs>
        <w:spacing w:after="120"/>
        <w:jc w:val="both"/>
        <w:rPr>
          <w:sz w:val="24"/>
        </w:rPr>
      </w:pPr>
      <w:r>
        <w:rPr>
          <w:sz w:val="24"/>
        </w:rPr>
        <w:t xml:space="preserve">di aver adempiuto agli obblighi di leva; </w:t>
      </w:r>
    </w:p>
    <w:p w14:paraId="34C23897" w14:textId="77777777" w:rsidR="00EC6ECE" w:rsidRDefault="00EC6ECE" w:rsidP="00C47FC1">
      <w:pPr>
        <w:keepLines/>
        <w:numPr>
          <w:ilvl w:val="0"/>
          <w:numId w:val="28"/>
        </w:numPr>
        <w:tabs>
          <w:tab w:val="left" w:pos="993"/>
        </w:tabs>
        <w:spacing w:after="120"/>
        <w:jc w:val="both"/>
        <w:rPr>
          <w:sz w:val="24"/>
        </w:rPr>
      </w:pPr>
      <w:r w:rsidRPr="00C47FC1">
        <w:rPr>
          <w:color w:val="000000"/>
          <w:sz w:val="24"/>
          <w:szCs w:val="24"/>
          <w:shd w:val="clear" w:color="auto" w:fill="FFFFFF"/>
        </w:rPr>
        <w:lastRenderedPageBreak/>
        <w:t>ovvero</w:t>
      </w:r>
      <w:r>
        <w:rPr>
          <w:sz w:val="24"/>
        </w:rPr>
        <w:t xml:space="preserve"> di essere nella seguente posizione nei confronti di tali obblighi: _______________________________________________________________________</w:t>
      </w:r>
    </w:p>
    <w:p w14:paraId="1A01D984" w14:textId="77777777" w:rsidR="00994CC1" w:rsidRDefault="00994CC1" w:rsidP="00994CC1">
      <w:pPr>
        <w:numPr>
          <w:ilvl w:val="0"/>
          <w:numId w:val="3"/>
        </w:numPr>
      </w:pPr>
    </w:p>
    <w:p w14:paraId="54025C91" w14:textId="77777777" w:rsidR="00994CC1" w:rsidRPr="00EC6ECE" w:rsidRDefault="00994CC1" w:rsidP="00994CC1">
      <w:pPr>
        <w:numPr>
          <w:ilvl w:val="0"/>
          <w:numId w:val="17"/>
        </w:numPr>
        <w:rPr>
          <w:sz w:val="24"/>
          <w:szCs w:val="24"/>
        </w:rPr>
      </w:pPr>
      <w:r w:rsidRPr="00EC6ECE">
        <w:rPr>
          <w:sz w:val="24"/>
          <w:szCs w:val="24"/>
        </w:rPr>
        <w:t>di essere in possesso del seguente titolo di studio</w:t>
      </w:r>
      <w:r>
        <w:rPr>
          <w:sz w:val="24"/>
          <w:szCs w:val="24"/>
        </w:rPr>
        <w:t xml:space="preserve"> previsto dall’avviso</w:t>
      </w:r>
      <w:r w:rsidRPr="00EC6ECE">
        <w:rPr>
          <w:sz w:val="24"/>
          <w:szCs w:val="24"/>
        </w:rPr>
        <w:t xml:space="preserve">: </w:t>
      </w:r>
    </w:p>
    <w:p w14:paraId="79A608AE" w14:textId="77777777" w:rsidR="00994CC1" w:rsidRPr="00DB6E9F" w:rsidRDefault="00994CC1" w:rsidP="00994CC1">
      <w:pPr>
        <w:ind w:left="825"/>
        <w:rPr>
          <w:sz w:val="22"/>
        </w:rPr>
      </w:pPr>
      <w:r w:rsidRPr="00DB6E9F">
        <w:rPr>
          <w:color w:val="000000"/>
          <w:sz w:val="22"/>
          <w:shd w:val="clear" w:color="auto" w:fill="FFFFFF"/>
        </w:rPr>
        <w:t>diploma di scuola media superiore di durata quinquennale (maturità)</w:t>
      </w:r>
      <w:r>
        <w:rPr>
          <w:color w:val="000000"/>
          <w:sz w:val="22"/>
          <w:shd w:val="clear" w:color="auto" w:fill="FFFFFF"/>
        </w:rPr>
        <w:t xml:space="preserve"> </w:t>
      </w:r>
      <w:r w:rsidRPr="00DB6E9F">
        <w:rPr>
          <w:color w:val="000000"/>
          <w:sz w:val="22"/>
          <w:shd w:val="clear" w:color="auto" w:fill="FFFFFF"/>
        </w:rPr>
        <w:t>di geometra o perito edile o diploma equipollente; sarà considerato assorbente il diploma di laurea in ingegneria civile, o per l’ambiente, o architettura, o urbanistica, o diplomi di laurea equiparabili.</w:t>
      </w:r>
    </w:p>
    <w:p w14:paraId="71A7EB87" w14:textId="77777777" w:rsidR="00994CC1" w:rsidRPr="00DB6E9F" w:rsidRDefault="00994CC1" w:rsidP="00994CC1">
      <w:pPr>
        <w:ind w:left="825"/>
        <w:jc w:val="both"/>
        <w:rPr>
          <w:sz w:val="22"/>
        </w:rPr>
      </w:pPr>
      <w:r w:rsidRPr="00DB6E9F">
        <w:rPr>
          <w:sz w:val="22"/>
        </w:rPr>
        <w:t>I candidati che hanno conseguito il titolo di studio all’estero dovranno possedere il titolo di studio tradotto ed autenticato dalla competente rappresentanza diplomatica o consolare italiana, ed indicare l'avvenuta equipollenza del proprio titolo di studio con quello italiano.</w:t>
      </w:r>
    </w:p>
    <w:p w14:paraId="52037EAC" w14:textId="77777777" w:rsidR="002134CC" w:rsidRPr="002134CC" w:rsidRDefault="002134CC" w:rsidP="002134CC">
      <w:pPr>
        <w:ind w:left="105"/>
        <w:jc w:val="both"/>
        <w:rPr>
          <w:color w:val="000000"/>
          <w:sz w:val="24"/>
          <w:szCs w:val="24"/>
          <w:shd w:val="clear" w:color="auto" w:fill="FFFFFF"/>
        </w:rPr>
      </w:pPr>
    </w:p>
    <w:p w14:paraId="6B1F6439" w14:textId="77777777" w:rsidR="002134CC" w:rsidRDefault="002134CC" w:rsidP="002134CC">
      <w:pPr>
        <w:ind w:left="105"/>
        <w:rPr>
          <w:sz w:val="24"/>
          <w:szCs w:val="24"/>
        </w:rPr>
      </w:pPr>
      <w:r>
        <w:rPr>
          <w:sz w:val="24"/>
          <w:szCs w:val="24"/>
        </w:rPr>
        <w:t>___________</w:t>
      </w:r>
      <w:r w:rsidRPr="00EC6ECE">
        <w:rPr>
          <w:sz w:val="24"/>
          <w:szCs w:val="24"/>
        </w:rPr>
        <w:t>_________________</w:t>
      </w:r>
      <w:r>
        <w:rPr>
          <w:sz w:val="24"/>
          <w:szCs w:val="24"/>
        </w:rPr>
        <w:t>__</w:t>
      </w:r>
      <w:r w:rsidRPr="00EC6ECE">
        <w:rPr>
          <w:sz w:val="24"/>
          <w:szCs w:val="24"/>
        </w:rPr>
        <w:t>________________________________________conseguito</w:t>
      </w:r>
    </w:p>
    <w:p w14:paraId="2E54D372" w14:textId="77777777" w:rsidR="002134CC" w:rsidRDefault="002134CC" w:rsidP="002134CC">
      <w:pPr>
        <w:ind w:left="105"/>
        <w:rPr>
          <w:sz w:val="24"/>
          <w:szCs w:val="24"/>
        </w:rPr>
      </w:pPr>
    </w:p>
    <w:p w14:paraId="07409642" w14:textId="77777777" w:rsidR="008927C5" w:rsidRDefault="002134CC" w:rsidP="002134CC">
      <w:pPr>
        <w:ind w:left="105"/>
        <w:rPr>
          <w:sz w:val="24"/>
          <w:szCs w:val="24"/>
        </w:rPr>
      </w:pPr>
      <w:r w:rsidRPr="00EC6ECE">
        <w:rPr>
          <w:sz w:val="24"/>
          <w:szCs w:val="24"/>
        </w:rPr>
        <w:t xml:space="preserve">in data ________________ presso </w:t>
      </w:r>
      <w:r>
        <w:rPr>
          <w:sz w:val="24"/>
          <w:szCs w:val="24"/>
        </w:rPr>
        <w:t>_</w:t>
      </w:r>
      <w:r w:rsidRPr="00EC6ECE">
        <w:rPr>
          <w:sz w:val="24"/>
          <w:szCs w:val="24"/>
        </w:rPr>
        <w:t>_______________________________________________</w:t>
      </w:r>
      <w:r w:rsidR="008927C5">
        <w:rPr>
          <w:sz w:val="24"/>
          <w:szCs w:val="24"/>
        </w:rPr>
        <w:t>__</w:t>
      </w:r>
    </w:p>
    <w:p w14:paraId="53D10D49" w14:textId="77777777" w:rsidR="008927C5" w:rsidRDefault="008927C5" w:rsidP="002134CC">
      <w:pPr>
        <w:ind w:left="105"/>
        <w:rPr>
          <w:sz w:val="24"/>
          <w:szCs w:val="24"/>
        </w:rPr>
      </w:pPr>
    </w:p>
    <w:p w14:paraId="15F782E9" w14:textId="77777777" w:rsidR="002134CC" w:rsidRPr="00EC6ECE" w:rsidRDefault="008927C5" w:rsidP="002134CC">
      <w:pPr>
        <w:ind w:left="105"/>
        <w:rPr>
          <w:sz w:val="24"/>
          <w:szCs w:val="24"/>
        </w:rPr>
      </w:pPr>
      <w:r>
        <w:rPr>
          <w:sz w:val="24"/>
          <w:szCs w:val="24"/>
        </w:rPr>
        <w:t>con votazione __________________________________________________________________;</w:t>
      </w:r>
      <w:r w:rsidR="002134CC" w:rsidRPr="00EC6ECE">
        <w:rPr>
          <w:sz w:val="24"/>
          <w:szCs w:val="24"/>
        </w:rPr>
        <w:t xml:space="preserve"> </w:t>
      </w:r>
    </w:p>
    <w:p w14:paraId="5365F2DE" w14:textId="77777777" w:rsidR="005F6E1B" w:rsidRPr="0074686A" w:rsidRDefault="002134CC" w:rsidP="00994CC1">
      <w:pPr>
        <w:ind w:left="105"/>
        <w:rPr>
          <w:sz w:val="22"/>
        </w:rPr>
      </w:pPr>
      <w:r w:rsidRPr="00DA429B">
        <w:rPr>
          <w:color w:val="000000"/>
          <w:sz w:val="22"/>
        </w:rPr>
        <w:br/>
      </w:r>
    </w:p>
    <w:p w14:paraId="092320C5" w14:textId="77777777" w:rsidR="00EC6ECE" w:rsidRPr="008927C5" w:rsidRDefault="00882420">
      <w:pPr>
        <w:keepLines/>
        <w:numPr>
          <w:ilvl w:val="0"/>
          <w:numId w:val="3"/>
        </w:numPr>
        <w:spacing w:before="120"/>
        <w:jc w:val="both"/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CD7F9E5" wp14:editId="149A9851">
                <wp:simplePos x="0" y="0"/>
                <wp:positionH relativeFrom="column">
                  <wp:posOffset>241935</wp:posOffset>
                </wp:positionH>
                <wp:positionV relativeFrom="paragraph">
                  <wp:posOffset>115570</wp:posOffset>
                </wp:positionV>
                <wp:extent cx="90805" cy="9080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1565B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D7F9E5" id="Text Box 2" o:spid="_x0000_s1030" type="#_x0000_t202" style="position:absolute;left:0;text-align:left;margin-left:19.05pt;margin-top:9.1pt;width:7.15pt;height:7.1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e6EwIAAC8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">
                <v:textbox>
                  <w:txbxContent>
                    <w:p w14:paraId="25D1565B" w14:textId="77777777" w:rsidR="00916810" w:rsidRDefault="00916810"/>
                  </w:txbxContent>
                </v:textbox>
              </v:shape>
            </w:pict>
          </mc:Fallback>
        </mc:AlternateContent>
      </w:r>
      <w:bookmarkStart w:id="0" w:name="_Hlk1636947"/>
      <w:r w:rsidR="00916810">
        <w:rPr>
          <w:color w:val="000000"/>
          <w:sz w:val="24"/>
          <w:szCs w:val="24"/>
          <w:shd w:val="clear" w:color="auto" w:fill="FFFFFF"/>
        </w:rPr>
        <w:t xml:space="preserve"> </w:t>
      </w:r>
      <w:r w:rsidR="005F6E1B" w:rsidRPr="00EB6C29">
        <w:rPr>
          <w:color w:val="000000"/>
          <w:sz w:val="24"/>
          <w:szCs w:val="24"/>
          <w:shd w:val="clear" w:color="auto" w:fill="FFFFFF"/>
        </w:rPr>
        <w:tab/>
      </w:r>
      <w:bookmarkEnd w:id="0"/>
      <w:r w:rsidR="005F6E1B" w:rsidRPr="00EB6C29">
        <w:rPr>
          <w:color w:val="000000"/>
          <w:sz w:val="24"/>
          <w:szCs w:val="24"/>
          <w:shd w:val="clear" w:color="auto" w:fill="FFFFFF"/>
        </w:rPr>
        <w:t>di essere</w:t>
      </w:r>
      <w:r w:rsidR="005F6E1B">
        <w:rPr>
          <w:sz w:val="24"/>
        </w:rPr>
        <w:t xml:space="preserve"> in possesso della patente categoria B;</w:t>
      </w:r>
    </w:p>
    <w:p w14:paraId="23ACCB2F" w14:textId="77777777" w:rsidR="008927C5" w:rsidRPr="00916810" w:rsidRDefault="008927C5" w:rsidP="008927C5">
      <w:pPr>
        <w:keepLines/>
        <w:spacing w:before="120"/>
        <w:jc w:val="both"/>
      </w:pPr>
    </w:p>
    <w:p w14:paraId="36FB8498" w14:textId="77777777" w:rsidR="00220C46" w:rsidRPr="00896D75" w:rsidRDefault="00882420" w:rsidP="00916810">
      <w:pPr>
        <w:keepLines/>
        <w:numPr>
          <w:ilvl w:val="0"/>
          <w:numId w:val="3"/>
        </w:numPr>
        <w:spacing w:before="120"/>
        <w:jc w:val="both"/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9D211E7" wp14:editId="5B05806A">
                <wp:simplePos x="0" y="0"/>
                <wp:positionH relativeFrom="column">
                  <wp:posOffset>232410</wp:posOffset>
                </wp:positionH>
                <wp:positionV relativeFrom="paragraph">
                  <wp:posOffset>311785</wp:posOffset>
                </wp:positionV>
                <wp:extent cx="90805" cy="90805"/>
                <wp:effectExtent l="0" t="0" r="0" b="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F8733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D211E7" id="Text Box 6" o:spid="_x0000_s1031" type="#_x0000_t202" style="position:absolute;left:0;text-align:left;margin-left:18.3pt;margin-top:24.55pt;width:7.15pt;height:7.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JWEwIAAC8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">
                <v:textbox>
                  <w:txbxContent>
                    <w:p w14:paraId="463F8733" w14:textId="77777777" w:rsidR="00916810" w:rsidRDefault="00916810"/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D1C56DE" wp14:editId="433D8639">
                <wp:simplePos x="0" y="0"/>
                <wp:positionH relativeFrom="column">
                  <wp:posOffset>241935</wp:posOffset>
                </wp:positionH>
                <wp:positionV relativeFrom="paragraph">
                  <wp:posOffset>130810</wp:posOffset>
                </wp:positionV>
                <wp:extent cx="90805" cy="90805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3CCE5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C56DE" id="Text Box 3" o:spid="_x0000_s1032" type="#_x0000_t202" style="position:absolute;left:0;text-align:left;margin-left:19.05pt;margin-top:10.3pt;width:7.15pt;height:7.1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">
                <v:textbox>
                  <w:txbxContent>
                    <w:p w14:paraId="4103CCE5" w14:textId="77777777" w:rsidR="00916810" w:rsidRDefault="00916810"/>
                  </w:txbxContent>
                </v:textbox>
              </v:shape>
            </w:pict>
          </mc:Fallback>
        </mc:AlternateContent>
      </w:r>
      <w:r w:rsidR="00916810" w:rsidRPr="00916810">
        <w:rPr>
          <w:color w:val="000000"/>
          <w:sz w:val="24"/>
          <w:szCs w:val="24"/>
          <w:shd w:val="clear" w:color="auto" w:fill="FFFFFF"/>
        </w:rPr>
        <w:tab/>
      </w:r>
      <w:r w:rsidR="00220C46" w:rsidRPr="00916810">
        <w:rPr>
          <w:sz w:val="24"/>
        </w:rPr>
        <w:t>di non aver riportato condanne penali;</w:t>
      </w:r>
      <w:r w:rsidR="00220C46" w:rsidRPr="00916810">
        <w:rPr>
          <w:sz w:val="24"/>
        </w:rPr>
        <w:tab/>
      </w:r>
      <w:r w:rsidR="00220C46" w:rsidRPr="00916810">
        <w:rPr>
          <w:sz w:val="24"/>
        </w:rPr>
        <w:br/>
      </w:r>
      <w:r w:rsidR="00916810" w:rsidRPr="00EB6C29">
        <w:rPr>
          <w:color w:val="000000"/>
          <w:sz w:val="24"/>
          <w:szCs w:val="24"/>
          <w:shd w:val="clear" w:color="auto" w:fill="FFFFFF"/>
        </w:rPr>
        <w:tab/>
      </w:r>
      <w:r w:rsidR="00220C46" w:rsidRPr="00916810">
        <w:rPr>
          <w:sz w:val="24"/>
        </w:rPr>
        <w:t>di aver riportato le seguenti condanne penali</w:t>
      </w:r>
      <w:r w:rsidR="005F6E1B" w:rsidRPr="00916810">
        <w:rPr>
          <w:sz w:val="24"/>
        </w:rPr>
        <w:t xml:space="preserve"> </w:t>
      </w:r>
      <w:bookmarkStart w:id="1" w:name="_Hlk1576764"/>
      <w:r w:rsidR="005F6E1B" w:rsidRPr="00916810">
        <w:rPr>
          <w:sz w:val="24"/>
        </w:rPr>
        <w:t>(estremi del provvedimento)</w:t>
      </w:r>
      <w:bookmarkEnd w:id="1"/>
      <w:r w:rsidR="005F6E1B" w:rsidRPr="00916810">
        <w:rPr>
          <w:sz w:val="24"/>
        </w:rPr>
        <w:t>___</w:t>
      </w:r>
      <w:r w:rsidR="00220C46" w:rsidRPr="00916810">
        <w:rPr>
          <w:sz w:val="24"/>
        </w:rPr>
        <w:t>___________ __________________________________________________________________</w:t>
      </w:r>
      <w:r w:rsidR="005F6E1B" w:rsidRPr="00916810">
        <w:rPr>
          <w:sz w:val="24"/>
        </w:rPr>
        <w:t>__</w:t>
      </w:r>
      <w:r w:rsidR="00220C46" w:rsidRPr="00916810">
        <w:rPr>
          <w:sz w:val="24"/>
        </w:rPr>
        <w:t>_________</w:t>
      </w:r>
    </w:p>
    <w:p w14:paraId="6A1A8FBC" w14:textId="77777777" w:rsidR="00896D75" w:rsidRPr="00916810" w:rsidRDefault="00896D75" w:rsidP="00916810">
      <w:pPr>
        <w:keepLines/>
        <w:numPr>
          <w:ilvl w:val="0"/>
          <w:numId w:val="3"/>
        </w:numPr>
        <w:spacing w:before="120"/>
        <w:jc w:val="both"/>
      </w:pPr>
    </w:p>
    <w:p w14:paraId="18091B4E" w14:textId="77777777" w:rsidR="005F6E1B" w:rsidRPr="005F6E1B" w:rsidRDefault="00882420" w:rsidP="00896D75">
      <w:pPr>
        <w:keepLines/>
        <w:spacing w:before="120"/>
        <w:ind w:left="705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A53110D" wp14:editId="4FC1D91E">
                <wp:simplePos x="0" y="0"/>
                <wp:positionH relativeFrom="column">
                  <wp:posOffset>232410</wp:posOffset>
                </wp:positionH>
                <wp:positionV relativeFrom="paragraph">
                  <wp:posOffset>320675</wp:posOffset>
                </wp:positionV>
                <wp:extent cx="90805" cy="90805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7A827" w14:textId="77777777" w:rsidR="00896D75" w:rsidRDefault="00896D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53110D" id="Text Box 10" o:spid="_x0000_s1033" type="#_x0000_t202" style="position:absolute;left:0;text-align:left;margin-left:18.3pt;margin-top:25.25pt;width:7.15pt;height:7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">
                <v:textbox>
                  <w:txbxContent>
                    <w:p w14:paraId="0707A827" w14:textId="77777777" w:rsidR="00896D75" w:rsidRDefault="00896D75"/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B332FB" wp14:editId="27B7B448">
                <wp:simplePos x="0" y="0"/>
                <wp:positionH relativeFrom="column">
                  <wp:posOffset>241935</wp:posOffset>
                </wp:positionH>
                <wp:positionV relativeFrom="paragraph">
                  <wp:posOffset>130175</wp:posOffset>
                </wp:positionV>
                <wp:extent cx="90805" cy="90805"/>
                <wp:effectExtent l="0" t="0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9583B" w14:textId="77777777" w:rsidR="00896D75" w:rsidRDefault="00896D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332FB" id="Text Box 8" o:spid="_x0000_s1034" type="#_x0000_t202" style="position:absolute;left:0;text-align:left;margin-left:19.05pt;margin-top:10.25pt;width:7.15pt;height:7.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f61EgIAAC8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">
                <v:textbox>
                  <w:txbxContent>
                    <w:p w14:paraId="37D9583B" w14:textId="77777777" w:rsidR="00896D75" w:rsidRDefault="00896D75"/>
                  </w:txbxContent>
                </v:textbox>
              </v:shape>
            </w:pict>
          </mc:Fallback>
        </mc:AlternateContent>
      </w:r>
      <w:r w:rsidR="00220C46">
        <w:rPr>
          <w:sz w:val="24"/>
        </w:rPr>
        <w:t>di non avere procedimenti penali in corso;</w:t>
      </w:r>
      <w:r w:rsidR="00220C46">
        <w:tab/>
      </w:r>
      <w:r w:rsidR="00220C46">
        <w:br/>
      </w:r>
      <w:r w:rsidR="00220C46">
        <w:rPr>
          <w:sz w:val="24"/>
        </w:rPr>
        <w:t>di avere i seguenti procedimenti penali in corso</w:t>
      </w:r>
      <w:r w:rsidR="005F6E1B">
        <w:rPr>
          <w:sz w:val="24"/>
        </w:rPr>
        <w:t xml:space="preserve"> (citare gli estremi del procedimento, il tipo di reato, l’organo giudiziario presso il quale è pendente)</w:t>
      </w:r>
    </w:p>
    <w:p w14:paraId="30694A6A" w14:textId="77777777" w:rsidR="005F6E1B" w:rsidRDefault="00220C46" w:rsidP="005F6E1B">
      <w:pPr>
        <w:keepLines/>
        <w:spacing w:before="120"/>
        <w:rPr>
          <w:sz w:val="24"/>
        </w:rPr>
      </w:pPr>
      <w:r>
        <w:rPr>
          <w:sz w:val="24"/>
        </w:rPr>
        <w:t>__</w:t>
      </w:r>
      <w:r w:rsidR="005F6E1B">
        <w:rPr>
          <w:sz w:val="24"/>
        </w:rPr>
        <w:t>__________________________________</w:t>
      </w:r>
      <w:r>
        <w:rPr>
          <w:sz w:val="24"/>
        </w:rPr>
        <w:t>____________________________________________</w:t>
      </w:r>
    </w:p>
    <w:p w14:paraId="52589E7F" w14:textId="77777777" w:rsidR="00220C46" w:rsidRDefault="00220C46" w:rsidP="005F6E1B">
      <w:pPr>
        <w:keepLines/>
        <w:spacing w:before="120"/>
        <w:rPr>
          <w:sz w:val="24"/>
        </w:rPr>
      </w:pPr>
      <w:r>
        <w:rPr>
          <w:sz w:val="24"/>
        </w:rPr>
        <w:t>________________</w:t>
      </w:r>
      <w:r w:rsidR="005F6E1B">
        <w:rPr>
          <w:sz w:val="24"/>
        </w:rPr>
        <w:t>____________________________________________________</w:t>
      </w:r>
      <w:r>
        <w:rPr>
          <w:sz w:val="24"/>
        </w:rPr>
        <w:t>___________;</w:t>
      </w:r>
    </w:p>
    <w:p w14:paraId="2CC54DBF" w14:textId="77777777" w:rsidR="006438E6" w:rsidRDefault="006438E6" w:rsidP="005F6E1B">
      <w:pPr>
        <w:keepLines/>
        <w:spacing w:before="120"/>
        <w:rPr>
          <w:sz w:val="24"/>
        </w:rPr>
      </w:pPr>
    </w:p>
    <w:p w14:paraId="28446989" w14:textId="77777777" w:rsidR="006438E6" w:rsidRDefault="006438E6" w:rsidP="005F6E1B">
      <w:pPr>
        <w:keepLines/>
        <w:spacing w:before="120"/>
        <w:rPr>
          <w:sz w:val="24"/>
        </w:rPr>
      </w:pPr>
    </w:p>
    <w:p w14:paraId="63917BBE" w14:textId="2AB462F2" w:rsidR="00220C46" w:rsidRDefault="00882420" w:rsidP="006438E6">
      <w:pPr>
        <w:keepLines/>
        <w:numPr>
          <w:ilvl w:val="0"/>
          <w:numId w:val="32"/>
        </w:numPr>
        <w:tabs>
          <w:tab w:val="left" w:pos="993"/>
        </w:tabs>
        <w:spacing w:after="120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D8BF39D" wp14:editId="0D0DB67D">
                <wp:simplePos x="0" y="0"/>
                <wp:positionH relativeFrom="column">
                  <wp:posOffset>222885</wp:posOffset>
                </wp:positionH>
                <wp:positionV relativeFrom="paragraph">
                  <wp:posOffset>33655</wp:posOffset>
                </wp:positionV>
                <wp:extent cx="104775" cy="90805"/>
                <wp:effectExtent l="0" t="0" r="0" b="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9EF30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BF39D" id="Text Box 11" o:spid="_x0000_s1035" type="#_x0000_t202" style="position:absolute;left:0;text-align:left;margin-left:17.55pt;margin-top:2.65pt;width:8.25pt;height:7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">
                <v:textbox>
                  <w:txbxContent>
                    <w:p w14:paraId="2249EF30" w14:textId="77777777" w:rsidR="00C10A10" w:rsidRDefault="00C10A10"/>
                  </w:txbxContent>
                </v:textbox>
              </v:shape>
            </w:pict>
          </mc:Fallback>
        </mc:AlternateContent>
      </w:r>
      <w:r w:rsidR="00D614DF">
        <w:rPr>
          <w:sz w:val="24"/>
        </w:rPr>
        <w:t xml:space="preserve">            di </w:t>
      </w:r>
      <w:r w:rsidR="00220C46">
        <w:rPr>
          <w:sz w:val="24"/>
        </w:rPr>
        <w:t>non essere stato/a destituito/a</w:t>
      </w:r>
      <w:r w:rsidR="0072276A">
        <w:rPr>
          <w:sz w:val="24"/>
        </w:rPr>
        <w:t xml:space="preserve">, dispensato/a o licenziato/a </w:t>
      </w:r>
      <w:r w:rsidR="00220C46">
        <w:rPr>
          <w:sz w:val="24"/>
        </w:rPr>
        <w:t>d</w:t>
      </w:r>
      <w:r w:rsidR="0072276A">
        <w:rPr>
          <w:sz w:val="24"/>
        </w:rPr>
        <w:t>all'impiego presso una Pubblica</w:t>
      </w:r>
      <w:r w:rsidR="00220C46">
        <w:rPr>
          <w:sz w:val="24"/>
        </w:rPr>
        <w:t xml:space="preserve"> Amministrazione</w:t>
      </w:r>
      <w:r w:rsidR="0072276A">
        <w:rPr>
          <w:sz w:val="24"/>
        </w:rPr>
        <w:t xml:space="preserve"> e di non trovarsi in alcuna posizione di incompatibilità prevista dalle vigenti leggi</w:t>
      </w:r>
      <w:r w:rsidR="00220C46">
        <w:rPr>
          <w:sz w:val="24"/>
        </w:rPr>
        <w:t>;</w:t>
      </w:r>
    </w:p>
    <w:p w14:paraId="5F451318" w14:textId="77777777" w:rsidR="00727E66" w:rsidRDefault="00882420" w:rsidP="00C10A10">
      <w:pPr>
        <w:keepLines/>
        <w:tabs>
          <w:tab w:val="left" w:pos="993"/>
        </w:tabs>
        <w:spacing w:after="120"/>
        <w:ind w:left="284"/>
        <w:jc w:val="both"/>
        <w:rPr>
          <w:sz w:val="24"/>
          <w:szCs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1E94D4" wp14:editId="4A40646E">
                <wp:simplePos x="0" y="0"/>
                <wp:positionH relativeFrom="column">
                  <wp:posOffset>241935</wp:posOffset>
                </wp:positionH>
                <wp:positionV relativeFrom="paragraph">
                  <wp:posOffset>50800</wp:posOffset>
                </wp:positionV>
                <wp:extent cx="104775" cy="9080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721AC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1E94D4" id="Text Box 12" o:spid="_x0000_s1036" type="#_x0000_t202" style="position:absolute;left:0;text-align:left;margin-left:19.05pt;margin-top:4pt;width:8.25pt;height:7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">
                <v:textbox>
                  <w:txbxContent>
                    <w:p w14:paraId="3CF721AC" w14:textId="77777777" w:rsidR="00C10A10" w:rsidRDefault="00C10A10"/>
                  </w:txbxContent>
                </v:textbox>
              </v:shape>
            </w:pict>
          </mc:Fallback>
        </mc:AlternateContent>
      </w:r>
      <w:r w:rsidR="00C10A10">
        <w:rPr>
          <w:sz w:val="24"/>
        </w:rPr>
        <w:tab/>
      </w:r>
      <w:r w:rsidR="00220C46" w:rsidRPr="0005132D">
        <w:rPr>
          <w:sz w:val="24"/>
        </w:rPr>
        <w:t>ov</w:t>
      </w:r>
      <w:r w:rsidR="00220C46" w:rsidRPr="00727E66">
        <w:rPr>
          <w:sz w:val="24"/>
          <w:szCs w:val="24"/>
        </w:rPr>
        <w:t xml:space="preserve">vero di essere stato/a </w:t>
      </w:r>
      <w:r w:rsidR="0072276A" w:rsidRPr="00727E66">
        <w:rPr>
          <w:sz w:val="24"/>
          <w:szCs w:val="24"/>
        </w:rPr>
        <w:t xml:space="preserve">destituito/a, </w:t>
      </w:r>
      <w:r w:rsidR="00220C46" w:rsidRPr="00727E66">
        <w:rPr>
          <w:sz w:val="24"/>
          <w:szCs w:val="24"/>
        </w:rPr>
        <w:t>dispensato/a o</w:t>
      </w:r>
      <w:r w:rsidR="0072276A" w:rsidRPr="00727E66">
        <w:rPr>
          <w:sz w:val="24"/>
          <w:szCs w:val="24"/>
        </w:rPr>
        <w:t xml:space="preserve"> licenziato/a </w:t>
      </w:r>
      <w:r w:rsidR="00220C46" w:rsidRPr="00727E66">
        <w:rPr>
          <w:sz w:val="24"/>
          <w:szCs w:val="24"/>
        </w:rPr>
        <w:t>dal servizio presso pubbliche</w:t>
      </w:r>
      <w:r w:rsidR="0072276A" w:rsidRPr="00727E66">
        <w:rPr>
          <w:sz w:val="24"/>
          <w:szCs w:val="24"/>
        </w:rPr>
        <w:t xml:space="preserve"> </w:t>
      </w:r>
      <w:r w:rsidR="00220C46" w:rsidRPr="00727E66">
        <w:rPr>
          <w:sz w:val="24"/>
          <w:szCs w:val="24"/>
        </w:rPr>
        <w:t>Amministrazioni per i seguenti motivi</w:t>
      </w:r>
      <w:r w:rsidR="00727E66">
        <w:rPr>
          <w:sz w:val="24"/>
          <w:szCs w:val="24"/>
        </w:rPr>
        <w:t xml:space="preserve"> o di trovarsi nella seguente posizione di incompatibilità prevista dalle vigenti leggi</w:t>
      </w:r>
      <w:r w:rsidR="00220C46" w:rsidRPr="00727E66">
        <w:rPr>
          <w:sz w:val="24"/>
          <w:szCs w:val="24"/>
        </w:rPr>
        <w:t xml:space="preserve">: </w:t>
      </w:r>
    </w:p>
    <w:p w14:paraId="77FA6F35" w14:textId="77777777" w:rsidR="00220C46" w:rsidRPr="00727E66" w:rsidRDefault="00220C46" w:rsidP="0072276A">
      <w:pPr>
        <w:keepLines/>
        <w:tabs>
          <w:tab w:val="left" w:pos="993"/>
        </w:tabs>
        <w:spacing w:after="120"/>
        <w:ind w:left="284" w:firstLine="142"/>
        <w:jc w:val="both"/>
        <w:rPr>
          <w:sz w:val="24"/>
          <w:szCs w:val="24"/>
        </w:rPr>
      </w:pPr>
      <w:r w:rsidRPr="00727E66">
        <w:rPr>
          <w:sz w:val="24"/>
          <w:szCs w:val="24"/>
        </w:rPr>
        <w:t>____________________________________________</w:t>
      </w:r>
      <w:r w:rsidR="00727E66">
        <w:rPr>
          <w:sz w:val="24"/>
          <w:szCs w:val="24"/>
        </w:rPr>
        <w:t>________________________________</w:t>
      </w:r>
      <w:r w:rsidRPr="00727E66">
        <w:rPr>
          <w:sz w:val="24"/>
          <w:szCs w:val="24"/>
        </w:rPr>
        <w:t>;</w:t>
      </w:r>
    </w:p>
    <w:p w14:paraId="5D894F3F" w14:textId="77777777" w:rsidR="00977033" w:rsidRDefault="00727E66">
      <w:pPr>
        <w:keepLines/>
        <w:spacing w:after="120"/>
        <w:jc w:val="both"/>
        <w:rPr>
          <w:sz w:val="24"/>
        </w:rPr>
      </w:pPr>
      <w:r>
        <w:rPr>
          <w:sz w:val="24"/>
        </w:rPr>
        <w:t>1</w:t>
      </w:r>
      <w:r w:rsidR="000D63AB">
        <w:rPr>
          <w:sz w:val="24"/>
        </w:rPr>
        <w:t>0</w:t>
      </w:r>
      <w:r w:rsidR="00220C46">
        <w:rPr>
          <w:sz w:val="24"/>
        </w:rPr>
        <w:t xml:space="preserve">. </w:t>
      </w:r>
    </w:p>
    <w:p w14:paraId="77B1FBA0" w14:textId="77777777" w:rsidR="00220C46" w:rsidRDefault="00220C46" w:rsidP="00977033">
      <w:pPr>
        <w:keepLines/>
        <w:numPr>
          <w:ilvl w:val="0"/>
          <w:numId w:val="17"/>
        </w:numPr>
        <w:spacing w:after="120"/>
        <w:jc w:val="both"/>
        <w:rPr>
          <w:sz w:val="24"/>
        </w:rPr>
      </w:pPr>
      <w:r>
        <w:rPr>
          <w:sz w:val="24"/>
        </w:rPr>
        <w:t xml:space="preserve">di </w:t>
      </w:r>
      <w:r w:rsidR="00977033">
        <w:rPr>
          <w:sz w:val="24"/>
        </w:rPr>
        <w:t xml:space="preserve">non prestare/aver mai prestato </w:t>
      </w:r>
      <w:r>
        <w:rPr>
          <w:sz w:val="24"/>
        </w:rPr>
        <w:t>servizi</w:t>
      </w:r>
      <w:r w:rsidR="00977033">
        <w:rPr>
          <w:sz w:val="24"/>
        </w:rPr>
        <w:t>o presso Pubbliche Amministrazioni;</w:t>
      </w:r>
    </w:p>
    <w:p w14:paraId="020F1DDE" w14:textId="77777777" w:rsidR="00977033" w:rsidRDefault="00977033" w:rsidP="00977033">
      <w:pPr>
        <w:keepLines/>
        <w:numPr>
          <w:ilvl w:val="0"/>
          <w:numId w:val="17"/>
        </w:numPr>
        <w:spacing w:after="120"/>
        <w:jc w:val="both"/>
        <w:rPr>
          <w:sz w:val="24"/>
        </w:rPr>
      </w:pPr>
      <w:r>
        <w:rPr>
          <w:sz w:val="24"/>
        </w:rPr>
        <w:t>di prestare/aver prestato servizio presso le seguenti Pubbliche Amministrazioni e/o Privati:</w:t>
      </w:r>
    </w:p>
    <w:p w14:paraId="18F98120" w14:textId="77777777" w:rsidR="00220C46" w:rsidRDefault="00220C46" w:rsidP="00AB6354">
      <w:pPr>
        <w:pStyle w:val="Corpodeltesto2"/>
        <w:spacing w:after="0" w:line="240" w:lineRule="auto"/>
      </w:pPr>
      <w:r>
        <w:t xml:space="preserve">(indicare </w:t>
      </w:r>
      <w:r w:rsidR="00E0414E">
        <w:t xml:space="preserve">l’ente datore di lavoro, la </w:t>
      </w:r>
      <w:r>
        <w:t>data di inizio e fine, la categoria e la figura, le cause di risoluzione d</w:t>
      </w:r>
      <w:r w:rsidR="00282763">
        <w:t>el</w:t>
      </w:r>
      <w:r>
        <w:t xml:space="preserve"> rapport</w:t>
      </w:r>
      <w:r w:rsidR="00282763">
        <w:t>o</w:t>
      </w:r>
      <w:r w:rsidR="00977033">
        <w:t>.)</w:t>
      </w:r>
      <w:r>
        <w:t xml:space="preserve"> </w:t>
      </w:r>
    </w:p>
    <w:p w14:paraId="36DB7A4D" w14:textId="77777777" w:rsidR="00272091" w:rsidRPr="00272091" w:rsidRDefault="00272091" w:rsidP="00272091">
      <w:pPr>
        <w:keepLines/>
        <w:spacing w:after="120"/>
        <w:jc w:val="both"/>
        <w:rPr>
          <w:b/>
          <w:sz w:val="24"/>
        </w:rPr>
      </w:pPr>
    </w:p>
    <w:tbl>
      <w:tblPr>
        <w:tblW w:w="49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1398"/>
        <w:gridCol w:w="1396"/>
        <w:gridCol w:w="2371"/>
        <w:gridCol w:w="2094"/>
      </w:tblGrid>
      <w:tr w:rsidR="00BE76DD" w14:paraId="10E412EE" w14:textId="77777777" w:rsidTr="002F0480">
        <w:trPr>
          <w:cantSplit/>
          <w:trHeight w:val="1134"/>
        </w:trPr>
        <w:tc>
          <w:tcPr>
            <w:tcW w:w="1204" w:type="pct"/>
            <w:vMerge w:val="restart"/>
            <w:vAlign w:val="center"/>
          </w:tcPr>
          <w:p w14:paraId="1CEFA601" w14:textId="77777777" w:rsidR="00BE76DD" w:rsidRPr="00124A59" w:rsidRDefault="00977033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Datore di lavoro</w:t>
            </w:r>
          </w:p>
        </w:tc>
        <w:tc>
          <w:tcPr>
            <w:tcW w:w="1461" w:type="pct"/>
            <w:gridSpan w:val="2"/>
          </w:tcPr>
          <w:p w14:paraId="30C03986" w14:textId="77777777" w:rsidR="00BE76DD" w:rsidRDefault="00BE76DD" w:rsidP="007E5B55">
            <w:pPr>
              <w:widowControl w:val="0"/>
              <w:spacing w:after="120"/>
              <w:jc w:val="center"/>
              <w:rPr>
                <w:sz w:val="24"/>
              </w:rPr>
            </w:pPr>
            <w:r w:rsidRPr="007E1F46">
              <w:rPr>
                <w:b/>
                <w:sz w:val="24"/>
              </w:rPr>
              <w:t>Periodo</w:t>
            </w:r>
          </w:p>
          <w:p w14:paraId="596B9641" w14:textId="77777777" w:rsidR="00BE76DD" w:rsidRPr="00C87FD7" w:rsidRDefault="00BE76DD" w:rsidP="007E5B55">
            <w:pPr>
              <w:widowControl w:val="0"/>
              <w:spacing w:after="120"/>
              <w:jc w:val="center"/>
              <w:rPr>
                <w:b/>
              </w:rPr>
            </w:pPr>
            <w:r w:rsidRPr="00C87FD7">
              <w:rPr>
                <w:b/>
              </w:rPr>
              <w:t>(gg-mm-aa)</w:t>
            </w:r>
          </w:p>
        </w:tc>
        <w:tc>
          <w:tcPr>
            <w:tcW w:w="1240" w:type="pct"/>
            <w:vMerge w:val="restart"/>
          </w:tcPr>
          <w:p w14:paraId="0F702DE2" w14:textId="77777777" w:rsidR="00977033" w:rsidRDefault="00977033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5D9CEAA7" w14:textId="77777777" w:rsidR="00977033" w:rsidRDefault="00977033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67E2E14E" w14:textId="77777777" w:rsidR="00BE76DD" w:rsidRDefault="00BE76DD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ategoria e figura professionale</w:t>
            </w:r>
          </w:p>
          <w:p w14:paraId="05EA68F9" w14:textId="77777777" w:rsidR="00BE76DD" w:rsidRDefault="00BE76DD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0CC9C0B2" w14:textId="77777777" w:rsidR="00BE76DD" w:rsidRPr="007C3717" w:rsidRDefault="00BE76DD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095" w:type="pct"/>
            <w:vMerge w:val="restart"/>
            <w:vAlign w:val="center"/>
          </w:tcPr>
          <w:p w14:paraId="32F234E5" w14:textId="77777777" w:rsidR="00BE76DD" w:rsidRDefault="00BE76DD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ausa di risoluzione del rapporto</w:t>
            </w:r>
          </w:p>
        </w:tc>
      </w:tr>
      <w:tr w:rsidR="002F0480" w14:paraId="1ED085D1" w14:textId="77777777" w:rsidTr="002F0480">
        <w:trPr>
          <w:trHeight w:val="573"/>
        </w:trPr>
        <w:tc>
          <w:tcPr>
            <w:tcW w:w="1204" w:type="pct"/>
            <w:vMerge/>
          </w:tcPr>
          <w:p w14:paraId="18B6F0DB" w14:textId="77777777" w:rsidR="00BE76DD" w:rsidRDefault="00BE76DD">
            <w:pPr>
              <w:pStyle w:val="Titolo3"/>
              <w:keepLines w:val="0"/>
              <w:widowControl w:val="0"/>
              <w:spacing w:line="240" w:lineRule="auto"/>
              <w:rPr>
                <w:b/>
                <w:bCs/>
              </w:rPr>
            </w:pPr>
          </w:p>
        </w:tc>
        <w:tc>
          <w:tcPr>
            <w:tcW w:w="731" w:type="pct"/>
          </w:tcPr>
          <w:p w14:paraId="3D42C478" w14:textId="77777777" w:rsidR="00BE76DD" w:rsidRDefault="00BE76DD" w:rsidP="007E1F46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al</w:t>
            </w:r>
          </w:p>
          <w:p w14:paraId="4578114D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730" w:type="pct"/>
          </w:tcPr>
          <w:p w14:paraId="2A3C8B6B" w14:textId="77777777" w:rsidR="00BE76DD" w:rsidRDefault="00BE76DD" w:rsidP="007E1F46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l</w:t>
            </w:r>
          </w:p>
          <w:p w14:paraId="6FBD568B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240" w:type="pct"/>
            <w:vMerge/>
          </w:tcPr>
          <w:p w14:paraId="4DAE080F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095" w:type="pct"/>
            <w:vMerge/>
          </w:tcPr>
          <w:p w14:paraId="28780124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</w:tr>
      <w:tr w:rsidR="002F0480" w14:paraId="5A9A385E" w14:textId="77777777" w:rsidTr="002F0480">
        <w:tc>
          <w:tcPr>
            <w:tcW w:w="1204" w:type="pct"/>
          </w:tcPr>
          <w:p w14:paraId="40AA5E3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2EC71A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23D07360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0EE6F8B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4DDFC82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1D0EC4A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51669FE" w14:textId="77777777" w:rsidTr="002F0480">
        <w:tc>
          <w:tcPr>
            <w:tcW w:w="1204" w:type="pct"/>
          </w:tcPr>
          <w:p w14:paraId="69714CDB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3A9E5E2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688FBE69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6D88A8B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2EBD8E3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3906632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1C016806" w14:textId="77777777" w:rsidTr="002F0480">
        <w:tc>
          <w:tcPr>
            <w:tcW w:w="1204" w:type="pct"/>
          </w:tcPr>
          <w:p w14:paraId="07ED102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C91DB6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729A9E1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30B0920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00DE17B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633FA74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1C6CD45" w14:textId="77777777" w:rsidTr="00B44F09">
        <w:tc>
          <w:tcPr>
            <w:tcW w:w="1204" w:type="pct"/>
            <w:tcBorders>
              <w:bottom w:val="single" w:sz="4" w:space="0" w:color="auto"/>
            </w:tcBorders>
          </w:tcPr>
          <w:p w14:paraId="7D007E9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1704C9C9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2DBDEB9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</w:tcPr>
          <w:p w14:paraId="6A03522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1C735D4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bottom w:val="single" w:sz="4" w:space="0" w:color="auto"/>
            </w:tcBorders>
          </w:tcPr>
          <w:p w14:paraId="10CE9F6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7DB396CE" w14:textId="77777777" w:rsidTr="00B44F09">
        <w:tc>
          <w:tcPr>
            <w:tcW w:w="1204" w:type="pct"/>
            <w:tcBorders>
              <w:bottom w:val="single" w:sz="4" w:space="0" w:color="auto"/>
            </w:tcBorders>
          </w:tcPr>
          <w:p w14:paraId="22BDC48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5286D0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5AEC1337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</w:tcPr>
          <w:p w14:paraId="2DAA051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6E93051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bottom w:val="single" w:sz="4" w:space="0" w:color="auto"/>
            </w:tcBorders>
          </w:tcPr>
          <w:p w14:paraId="1937689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A83F522" w14:textId="77777777" w:rsidTr="009C5057">
        <w:tc>
          <w:tcPr>
            <w:tcW w:w="1204" w:type="pct"/>
            <w:tcBorders>
              <w:top w:val="single" w:sz="4" w:space="0" w:color="auto"/>
            </w:tcBorders>
          </w:tcPr>
          <w:p w14:paraId="6DAD610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F6F737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1ACE801" w14:textId="77777777" w:rsidR="009C5057" w:rsidRDefault="009C5057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</w:tcBorders>
          </w:tcPr>
          <w:p w14:paraId="414D576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</w:tcPr>
          <w:p w14:paraId="4F1F4A4F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</w:tcBorders>
          </w:tcPr>
          <w:p w14:paraId="7E729981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</w:tcBorders>
          </w:tcPr>
          <w:p w14:paraId="0D77DDC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326E86F0" w14:textId="77777777" w:rsidTr="002F0480">
        <w:tc>
          <w:tcPr>
            <w:tcW w:w="1204" w:type="pct"/>
          </w:tcPr>
          <w:p w14:paraId="435FEB0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1C81E9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05499545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72F01D7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00A6DD7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1C8B98B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2A75250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7E1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66112D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48B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D44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1B5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7460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57238BD7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AEFD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FFEF74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130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BE3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C5A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B14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1917BD23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A6E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0BE79F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36D8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EBBD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816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70A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CD27DDD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A9B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9DF1F6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D22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52E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5EE4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514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7E19FE8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7C6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C382B4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DF1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951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C41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52CB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55F7909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053EF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E60CA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E47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5358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010F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CA340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2E54B3F4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1D3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475BE9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DBCC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569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BEF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11B1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AACD1B8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6CC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6C13581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6656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8E53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E92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3DD48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9C5057" w14:paraId="07FC9D91" w14:textId="77777777" w:rsidTr="009C5057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736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3B553E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0AC7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4091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F76F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0215C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9C5057" w14:paraId="4151EDE5" w14:textId="77777777" w:rsidTr="009C5057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80AC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7C95F469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6D9D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DCA7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0CA7D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4CC6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D63AB" w14:paraId="4166CF51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54A9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165CDBDF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BB2E3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5CC5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D525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ED5A4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D63AB" w14:paraId="4E4E3C43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C2EFE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A139492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E20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F97B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C4F1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228C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5132D" w14:paraId="7D58822B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AA34B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8073CA0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DB1CC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B9A0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F2C9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1E3AF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</w:tbl>
    <w:p w14:paraId="4786A468" w14:textId="77777777" w:rsidR="0005132D" w:rsidRDefault="0005132D" w:rsidP="00520AF0">
      <w:pPr>
        <w:keepLines/>
        <w:spacing w:after="120" w:line="360" w:lineRule="auto"/>
        <w:jc w:val="both"/>
        <w:rPr>
          <w:sz w:val="24"/>
        </w:rPr>
      </w:pPr>
    </w:p>
    <w:p w14:paraId="135DFC21" w14:textId="77777777" w:rsidR="008A0401" w:rsidRPr="0036558D" w:rsidRDefault="00520AF0" w:rsidP="00520AF0">
      <w:pPr>
        <w:keepLines/>
        <w:spacing w:after="120" w:line="360" w:lineRule="auto"/>
        <w:jc w:val="both"/>
        <w:rPr>
          <w:sz w:val="24"/>
        </w:rPr>
      </w:pPr>
      <w:r w:rsidRPr="003407A3">
        <w:rPr>
          <w:sz w:val="24"/>
        </w:rPr>
        <w:t>1</w:t>
      </w:r>
      <w:r w:rsidR="000D63AB">
        <w:rPr>
          <w:sz w:val="24"/>
        </w:rPr>
        <w:t>1</w:t>
      </w:r>
      <w:r w:rsidRPr="003407A3">
        <w:rPr>
          <w:i/>
          <w:sz w:val="24"/>
        </w:rPr>
        <w:t xml:space="preserve">. </w:t>
      </w:r>
      <w:r w:rsidR="0036558D" w:rsidRPr="0036558D">
        <w:rPr>
          <w:sz w:val="24"/>
        </w:rPr>
        <w:t>SOLO PER I CANDIDATI NON ITALIANI</w:t>
      </w:r>
    </w:p>
    <w:p w14:paraId="179E495E" w14:textId="77777777" w:rsidR="00220C46" w:rsidRPr="003407A3" w:rsidRDefault="008A0401" w:rsidP="00520AF0">
      <w:pPr>
        <w:keepLines/>
        <w:spacing w:after="120" w:line="360" w:lineRule="auto"/>
        <w:jc w:val="both"/>
        <w:rPr>
          <w:i/>
          <w:sz w:val="24"/>
        </w:rPr>
      </w:pPr>
      <w:r w:rsidRPr="008A0401">
        <w:rPr>
          <w:sz w:val="24"/>
        </w:rPr>
        <w:t>1</w:t>
      </w:r>
      <w:r w:rsidR="00D92157">
        <w:rPr>
          <w:sz w:val="24"/>
        </w:rPr>
        <w:t>1</w:t>
      </w:r>
      <w:r w:rsidRPr="008A0401">
        <w:rPr>
          <w:sz w:val="24"/>
        </w:rPr>
        <w:t>.1</w:t>
      </w:r>
      <w:r>
        <w:rPr>
          <w:i/>
          <w:sz w:val="24"/>
        </w:rPr>
        <w:t xml:space="preserve"> </w:t>
      </w:r>
      <w:r w:rsidR="00220C46" w:rsidRPr="003407A3">
        <w:rPr>
          <w:i/>
          <w:sz w:val="24"/>
        </w:rPr>
        <w:t>(solo per i candidati degli Stati membri dell'Unione Europea diversi dall'Italia)</w:t>
      </w:r>
    </w:p>
    <w:p w14:paraId="2E716AA6" w14:textId="77777777" w:rsidR="008A0401" w:rsidRPr="008A0401" w:rsidRDefault="008A0401" w:rsidP="008A0401">
      <w:pPr>
        <w:numPr>
          <w:ilvl w:val="0"/>
          <w:numId w:val="19"/>
        </w:numPr>
        <w:rPr>
          <w:sz w:val="24"/>
          <w:szCs w:val="24"/>
        </w:rPr>
      </w:pPr>
      <w:r w:rsidRPr="008A0401">
        <w:rPr>
          <w:sz w:val="24"/>
          <w:szCs w:val="24"/>
        </w:rPr>
        <w:t xml:space="preserve">di essere cittadino/a ___________________________ Stato membro dell’Unione Europea; </w:t>
      </w:r>
      <w:r w:rsidR="00220C46" w:rsidRPr="008A0401">
        <w:rPr>
          <w:sz w:val="24"/>
          <w:szCs w:val="24"/>
        </w:rPr>
        <w:t xml:space="preserve"> </w:t>
      </w:r>
    </w:p>
    <w:p w14:paraId="5015316E" w14:textId="77777777" w:rsidR="00220C46" w:rsidRPr="008A0401" w:rsidRDefault="00220C46" w:rsidP="008A0401">
      <w:pPr>
        <w:numPr>
          <w:ilvl w:val="0"/>
          <w:numId w:val="19"/>
        </w:numPr>
        <w:rPr>
          <w:sz w:val="24"/>
          <w:szCs w:val="24"/>
        </w:rPr>
      </w:pPr>
      <w:r w:rsidRPr="008A0401">
        <w:rPr>
          <w:sz w:val="24"/>
          <w:szCs w:val="24"/>
        </w:rPr>
        <w:t>di godere dei diritti civili e politici anche nello Stato di appartenenza o provenienza;</w:t>
      </w:r>
    </w:p>
    <w:p w14:paraId="58161B9B" w14:textId="77777777" w:rsidR="00220C46" w:rsidRDefault="00220C46" w:rsidP="008A0401">
      <w:pPr>
        <w:pStyle w:val="Rientrocorpodeltesto2"/>
        <w:numPr>
          <w:ilvl w:val="0"/>
          <w:numId w:val="19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632DF08F" w14:textId="77777777" w:rsidR="00D73DD0" w:rsidRDefault="00D73DD0" w:rsidP="008A0401">
      <w:pPr>
        <w:pStyle w:val="Rientrocorpodeltesto2"/>
        <w:numPr>
          <w:ilvl w:val="0"/>
          <w:numId w:val="19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74728353" w14:textId="77777777" w:rsidR="008A0401" w:rsidRDefault="00220C46" w:rsidP="008A0401">
      <w:pPr>
        <w:keepLines/>
        <w:numPr>
          <w:ilvl w:val="0"/>
          <w:numId w:val="19"/>
        </w:numPr>
        <w:jc w:val="both"/>
        <w:rPr>
          <w:sz w:val="24"/>
        </w:rPr>
      </w:pPr>
      <w:r>
        <w:rPr>
          <w:sz w:val="24"/>
        </w:rPr>
        <w:t>di avere una adeguata conoscenza della lingua italiana</w:t>
      </w:r>
      <w:r w:rsidR="00D73DD0">
        <w:rPr>
          <w:sz w:val="24"/>
        </w:rPr>
        <w:t>.</w:t>
      </w:r>
    </w:p>
    <w:p w14:paraId="6824FE23" w14:textId="77777777" w:rsidR="008A0401" w:rsidRDefault="008A0401" w:rsidP="008A0401">
      <w:pPr>
        <w:keepLines/>
        <w:spacing w:after="120" w:line="360" w:lineRule="auto"/>
        <w:jc w:val="both"/>
        <w:rPr>
          <w:sz w:val="24"/>
        </w:rPr>
      </w:pPr>
    </w:p>
    <w:p w14:paraId="6E366FA3" w14:textId="77777777" w:rsidR="008A0401" w:rsidRDefault="008A0401" w:rsidP="008A0401">
      <w:pPr>
        <w:keepLines/>
        <w:spacing w:after="120" w:line="360" w:lineRule="auto"/>
        <w:jc w:val="both"/>
        <w:rPr>
          <w:i/>
          <w:sz w:val="24"/>
        </w:rPr>
      </w:pPr>
      <w:r w:rsidRPr="003407A3">
        <w:rPr>
          <w:sz w:val="24"/>
        </w:rPr>
        <w:t>1</w:t>
      </w:r>
      <w:r w:rsidR="00D92157">
        <w:rPr>
          <w:sz w:val="24"/>
        </w:rPr>
        <w:t>1</w:t>
      </w:r>
      <w:r>
        <w:rPr>
          <w:sz w:val="24"/>
        </w:rPr>
        <w:t>.2</w:t>
      </w:r>
      <w:r w:rsidRPr="003407A3">
        <w:rPr>
          <w:i/>
          <w:sz w:val="24"/>
        </w:rPr>
        <w:t xml:space="preserve"> (solo per i </w:t>
      </w:r>
      <w:r>
        <w:rPr>
          <w:i/>
          <w:sz w:val="24"/>
        </w:rPr>
        <w:t>familiari di cittadini d</w:t>
      </w:r>
      <w:r w:rsidRPr="003407A3">
        <w:rPr>
          <w:i/>
          <w:sz w:val="24"/>
        </w:rPr>
        <w:t>ell'Unione Europea</w:t>
      </w:r>
      <w:r>
        <w:rPr>
          <w:i/>
          <w:sz w:val="24"/>
        </w:rPr>
        <w:t>, anche se cittadini di Stati terzi):</w:t>
      </w:r>
    </w:p>
    <w:p w14:paraId="3965A1C6" w14:textId="77777777" w:rsidR="008A0401" w:rsidRDefault="008A0401" w:rsidP="008A0401">
      <w:pPr>
        <w:numPr>
          <w:ilvl w:val="0"/>
          <w:numId w:val="21"/>
        </w:numPr>
      </w:pPr>
      <w:r w:rsidRPr="00DB432C">
        <w:rPr>
          <w:sz w:val="24"/>
        </w:rPr>
        <w:lastRenderedPageBreak/>
        <w:t xml:space="preserve">di essere titolare del diritto di soggiorno e/o diritto di soggiorno permanente </w:t>
      </w:r>
      <w:r w:rsidR="007A4E60">
        <w:rPr>
          <w:sz w:val="24"/>
        </w:rPr>
        <w:t>(</w:t>
      </w:r>
      <w:r w:rsidRPr="00DB432C">
        <w:rPr>
          <w:sz w:val="24"/>
        </w:rPr>
        <w:t>indicare gli estremi</w:t>
      </w:r>
      <w:r w:rsidR="007A4E60">
        <w:rPr>
          <w:sz w:val="24"/>
        </w:rPr>
        <w:t>)</w:t>
      </w:r>
      <w:r w:rsidRPr="00DB432C">
        <w:rPr>
          <w:sz w:val="24"/>
        </w:rPr>
        <w:t>:</w:t>
      </w:r>
      <w:r>
        <w:t xml:space="preserve"> _______________________________________________________________________________ ;  </w:t>
      </w:r>
    </w:p>
    <w:p w14:paraId="0AFBEF97" w14:textId="77777777" w:rsidR="008A0401" w:rsidRDefault="008A0401" w:rsidP="008A0401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godere dei diritti civili e politici anche nello Stato di appartenenza o provenienza;</w:t>
      </w:r>
    </w:p>
    <w:p w14:paraId="7E233258" w14:textId="77777777" w:rsidR="008A0401" w:rsidRDefault="008A0401" w:rsidP="008A0401">
      <w:pPr>
        <w:pStyle w:val="Rientrocorpodeltesto2"/>
        <w:numPr>
          <w:ilvl w:val="0"/>
          <w:numId w:val="21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274F468B" w14:textId="77777777" w:rsidR="008A0401" w:rsidRDefault="008A0401" w:rsidP="008A0401">
      <w:pPr>
        <w:pStyle w:val="Rientrocorpodeltesto2"/>
        <w:numPr>
          <w:ilvl w:val="0"/>
          <w:numId w:val="21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2751FD9E" w14:textId="77777777" w:rsidR="008A0401" w:rsidRDefault="008A0401" w:rsidP="008A0401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avere una adeguata conoscenza della lingua italiana.</w:t>
      </w:r>
    </w:p>
    <w:p w14:paraId="0F7B55F1" w14:textId="77777777" w:rsidR="008A0401" w:rsidRDefault="008A0401" w:rsidP="008A0401">
      <w:pPr>
        <w:keepLines/>
        <w:spacing w:after="120" w:line="360" w:lineRule="auto"/>
        <w:jc w:val="both"/>
        <w:rPr>
          <w:sz w:val="24"/>
        </w:rPr>
      </w:pPr>
    </w:p>
    <w:p w14:paraId="099CB33B" w14:textId="77777777" w:rsidR="008A0401" w:rsidRDefault="008A0401" w:rsidP="008A0401">
      <w:pPr>
        <w:keepLines/>
        <w:spacing w:after="120" w:line="360" w:lineRule="auto"/>
        <w:jc w:val="both"/>
        <w:rPr>
          <w:i/>
          <w:sz w:val="24"/>
        </w:rPr>
      </w:pPr>
      <w:r w:rsidRPr="003407A3">
        <w:rPr>
          <w:sz w:val="24"/>
        </w:rPr>
        <w:t>1</w:t>
      </w:r>
      <w:r w:rsidR="00D92157">
        <w:rPr>
          <w:sz w:val="24"/>
        </w:rPr>
        <w:t>1</w:t>
      </w:r>
      <w:r>
        <w:rPr>
          <w:sz w:val="24"/>
        </w:rPr>
        <w:t>.3</w:t>
      </w:r>
      <w:r w:rsidRPr="003407A3">
        <w:rPr>
          <w:i/>
          <w:sz w:val="24"/>
        </w:rPr>
        <w:t xml:space="preserve"> (</w:t>
      </w:r>
      <w:r w:rsidR="0036558D">
        <w:rPr>
          <w:i/>
          <w:sz w:val="24"/>
        </w:rPr>
        <w:t>solo p</w:t>
      </w:r>
      <w:r>
        <w:rPr>
          <w:i/>
          <w:sz w:val="24"/>
        </w:rPr>
        <w:t>er i cittadini di Paesi terzi):</w:t>
      </w:r>
    </w:p>
    <w:p w14:paraId="5B948625" w14:textId="77777777" w:rsidR="008A0401" w:rsidRDefault="008A0401" w:rsidP="002F0480">
      <w:pPr>
        <w:keepLines/>
        <w:numPr>
          <w:ilvl w:val="0"/>
          <w:numId w:val="22"/>
        </w:numPr>
        <w:spacing w:after="120" w:line="360" w:lineRule="auto"/>
        <w:jc w:val="both"/>
        <w:rPr>
          <w:sz w:val="24"/>
        </w:rPr>
      </w:pPr>
      <w:r>
        <w:rPr>
          <w:sz w:val="24"/>
        </w:rPr>
        <w:t>di essere titolare del permesso di soggiorno CE per soggiornanti di lungo periodo indicare gli estremi: ______________________________________________________________ ;</w:t>
      </w:r>
    </w:p>
    <w:p w14:paraId="6BEB1D9E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essere titolare dello status di rifugiato ovvero dello status di protezione sussidiaria indicare gli estremi: ________________________________________________________;</w:t>
      </w:r>
    </w:p>
    <w:p w14:paraId="35DC30FB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godere dei diritti civili e politici anche nello Stato di appartenenza o provenienza;</w:t>
      </w:r>
    </w:p>
    <w:p w14:paraId="5B4FED51" w14:textId="77777777" w:rsidR="002F0480" w:rsidRDefault="002F0480" w:rsidP="002F0480">
      <w:pPr>
        <w:pStyle w:val="Rientrocorpodeltesto2"/>
        <w:numPr>
          <w:ilvl w:val="0"/>
          <w:numId w:val="21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245017FD" w14:textId="77777777" w:rsidR="002F0480" w:rsidRDefault="002F0480" w:rsidP="002F0480">
      <w:pPr>
        <w:pStyle w:val="Rientrocorpodeltesto2"/>
        <w:numPr>
          <w:ilvl w:val="0"/>
          <w:numId w:val="21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2FB51D67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avere una adeguata conoscenza della lingua italiana.</w:t>
      </w:r>
    </w:p>
    <w:p w14:paraId="5235BFC0" w14:textId="77777777" w:rsidR="00D50479" w:rsidRDefault="00D50479" w:rsidP="00D50479">
      <w:pPr>
        <w:keepLines/>
        <w:rPr>
          <w:sz w:val="24"/>
          <w:szCs w:val="24"/>
        </w:rPr>
      </w:pPr>
    </w:p>
    <w:p w14:paraId="7309FF97" w14:textId="77777777" w:rsidR="00C5525B" w:rsidRPr="00C5525B" w:rsidRDefault="00D92157" w:rsidP="00D92157">
      <w:pPr>
        <w:pStyle w:val="Compact"/>
        <w:rPr>
          <w:rFonts w:ascii="Times New Roman" w:eastAsia="Times New Roman" w:hAnsi="Times New Roman"/>
          <w:szCs w:val="20"/>
          <w:lang w:val="it-IT" w:eastAsia="it-IT"/>
        </w:rPr>
      </w:pPr>
      <w:r>
        <w:t xml:space="preserve">12. 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</w:t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di avere diritto di preferenza alla nomina per i seguenti motivi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(in caso di parità di punteggio finale) (vedasi allegato A dell’Avviso pubblico)</w:t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: __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>__</w:t>
      </w:r>
      <w:r w:rsidR="00C5525B">
        <w:rPr>
          <w:rFonts w:ascii="Times New Roman" w:eastAsia="Times New Roman" w:hAnsi="Times New Roman"/>
          <w:szCs w:val="20"/>
          <w:lang w:val="it-IT" w:eastAsia="it-IT"/>
        </w:rPr>
        <w:t>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>____________________</w:t>
      </w:r>
      <w:r w:rsidR="00C5525B">
        <w:rPr>
          <w:rFonts w:ascii="Times New Roman" w:eastAsia="Times New Roman" w:hAnsi="Times New Roman"/>
          <w:szCs w:val="20"/>
          <w:lang w:val="it-IT" w:eastAsia="it-IT"/>
        </w:rPr>
        <w:br/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__________________________________________________________________________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</w:t>
      </w:r>
    </w:p>
    <w:p w14:paraId="619F31B3" w14:textId="77777777" w:rsidR="00C5525B" w:rsidRDefault="00C5525B" w:rsidP="00C5525B">
      <w:pPr>
        <w:pStyle w:val="FirstParagraph"/>
        <w:ind w:firstLine="480"/>
        <w:rPr>
          <w:rFonts w:ascii="Times New Roman" w:eastAsia="Times New Roman" w:hAnsi="Times New Roman"/>
          <w:szCs w:val="20"/>
          <w:lang w:val="it-IT" w:eastAsia="it-IT"/>
        </w:rPr>
      </w:pPr>
      <w:r w:rsidRPr="00C5525B">
        <w:rPr>
          <w:rFonts w:ascii="Times New Roman" w:eastAsia="Times New Roman" w:hAnsi="Times New Roman"/>
          <w:szCs w:val="20"/>
          <w:lang w:val="it-IT" w:eastAsia="it-IT"/>
        </w:rPr>
        <w:t>(NB: La mancata dichiarazione esclude il concorrente dal beneficio)</w:t>
      </w:r>
    </w:p>
    <w:p w14:paraId="334284F5" w14:textId="77777777" w:rsidR="000D63AB" w:rsidRPr="00C77EDD" w:rsidRDefault="00882420" w:rsidP="00C10A10">
      <w:pPr>
        <w:pStyle w:val="Compact"/>
        <w:numPr>
          <w:ilvl w:val="0"/>
          <w:numId w:val="27"/>
        </w:numPr>
        <w:tabs>
          <w:tab w:val="clear" w:pos="960"/>
        </w:tabs>
        <w:ind w:left="709" w:hanging="709"/>
        <w:jc w:val="both"/>
        <w:rPr>
          <w:rFonts w:ascii="Times New Roman" w:hAnsi="Times New Roman"/>
          <w:lang w:val="it-IT"/>
        </w:rPr>
      </w:pPr>
      <w:r w:rsidRPr="00C77EDD">
        <w:rPr>
          <w:rFonts w:ascii="Times New Roman" w:eastAsia="Times New Roman" w:hAnsi="Times New Roman"/>
          <w:noProof/>
          <w:szCs w:val="20"/>
          <w:lang w:val="it-IT" w:eastAsia="it-IT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3599A84" wp14:editId="3F898987">
                <wp:simplePos x="0" y="0"/>
                <wp:positionH relativeFrom="column">
                  <wp:posOffset>299085</wp:posOffset>
                </wp:positionH>
                <wp:positionV relativeFrom="paragraph">
                  <wp:posOffset>80645</wp:posOffset>
                </wp:positionV>
                <wp:extent cx="90805" cy="90805"/>
                <wp:effectExtent l="0" t="0" r="0" b="0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C0142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99A84" id="Text Box 13" o:spid="_x0000_s1037" type="#_x0000_t202" style="position:absolute;left:0;text-align:left;margin-left:23.55pt;margin-top:6.35pt;width:7.15pt;height:7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NLBEgIAADA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">
                <v:textbox>
                  <w:txbxContent>
                    <w:p w14:paraId="251C0142" w14:textId="77777777" w:rsidR="00C10A10" w:rsidRDefault="00C10A10"/>
                  </w:txbxContent>
                </v:textbox>
              </v:shape>
            </w:pict>
          </mc:Fallback>
        </mc:AlternateContent>
      </w:r>
      <w:r w:rsidR="00C10A10" w:rsidRPr="00C77EDD">
        <w:rPr>
          <w:rFonts w:ascii="Times New Roman" w:eastAsia="Times New Roman" w:hAnsi="Times New Roman"/>
          <w:szCs w:val="20"/>
          <w:lang w:val="it-IT" w:eastAsia="it-IT"/>
        </w:rPr>
        <w:t>d</w:t>
      </w:r>
      <w:r w:rsidR="000D63AB" w:rsidRPr="00C77EDD">
        <w:rPr>
          <w:rFonts w:ascii="Times New Roman" w:eastAsia="Times New Roman" w:hAnsi="Times New Roman"/>
          <w:szCs w:val="20"/>
          <w:lang w:val="it-IT" w:eastAsia="it-IT"/>
        </w:rPr>
        <w:t>i p</w:t>
      </w:r>
      <w:r w:rsidR="000D63AB" w:rsidRPr="00C77EDD">
        <w:rPr>
          <w:rFonts w:ascii="Times New Roman" w:hAnsi="Times New Roman"/>
          <w:lang w:val="it-IT"/>
        </w:rPr>
        <w:t>ossedere l'idoneità fisica alle mansioni da svolgere (N.B. Ai sensi dell'art. 1 della legge 28 marzo 1991 n. 120 la condizione di privo della vista comporta l’inidoneità fisica specifica per lo svolgimento delle mansioni di cui al</w:t>
      </w:r>
      <w:r w:rsidR="008927C5" w:rsidRPr="00C77EDD">
        <w:rPr>
          <w:rFonts w:ascii="Times New Roman" w:hAnsi="Times New Roman"/>
          <w:lang w:val="it-IT"/>
        </w:rPr>
        <w:t>la</w:t>
      </w:r>
      <w:r w:rsidR="000D63AB" w:rsidRPr="00C77EDD">
        <w:rPr>
          <w:rFonts w:ascii="Times New Roman" w:hAnsi="Times New Roman"/>
          <w:lang w:val="it-IT"/>
        </w:rPr>
        <w:t xml:space="preserve"> presente </w:t>
      </w:r>
      <w:r w:rsidR="008927C5" w:rsidRPr="00C77EDD">
        <w:rPr>
          <w:rFonts w:ascii="Times New Roman" w:hAnsi="Times New Roman"/>
          <w:lang w:val="it-IT"/>
        </w:rPr>
        <w:t>selezione</w:t>
      </w:r>
      <w:r w:rsidR="000D63AB" w:rsidRPr="00C77EDD">
        <w:rPr>
          <w:rFonts w:ascii="Times New Roman" w:hAnsi="Times New Roman"/>
          <w:lang w:val="it-IT"/>
        </w:rPr>
        <w:t>);</w:t>
      </w:r>
    </w:p>
    <w:p w14:paraId="19F3782F" w14:textId="77777777" w:rsidR="000D63AB" w:rsidRPr="00C77EDD" w:rsidRDefault="00882420" w:rsidP="000D1C0D">
      <w:pPr>
        <w:pStyle w:val="FirstParagraph"/>
        <w:numPr>
          <w:ilvl w:val="0"/>
          <w:numId w:val="27"/>
        </w:numPr>
        <w:tabs>
          <w:tab w:val="clear" w:pos="960"/>
          <w:tab w:val="num" w:pos="709"/>
        </w:tabs>
        <w:ind w:left="709" w:hanging="709"/>
        <w:rPr>
          <w:rFonts w:ascii="Times New Roman" w:eastAsia="Times New Roman" w:hAnsi="Times New Roman"/>
          <w:szCs w:val="20"/>
          <w:lang w:val="it-IT" w:eastAsia="it-IT"/>
        </w:rPr>
      </w:pPr>
      <w:r w:rsidRPr="00C77EDD">
        <w:rPr>
          <w:rFonts w:ascii="Times New Roman" w:eastAsia="Times New Roman" w:hAnsi="Times New Roman"/>
          <w:noProof/>
          <w:szCs w:val="20"/>
          <w:lang w:val="it-IT" w:eastAsia="it-IT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A6DD623" wp14:editId="02BCCB3E">
                <wp:simplePos x="0" y="0"/>
                <wp:positionH relativeFrom="column">
                  <wp:posOffset>289560</wp:posOffset>
                </wp:positionH>
                <wp:positionV relativeFrom="paragraph">
                  <wp:posOffset>156845</wp:posOffset>
                </wp:positionV>
                <wp:extent cx="90805" cy="90805"/>
                <wp:effectExtent l="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05539" w14:textId="77777777" w:rsidR="000D1C0D" w:rsidRDefault="000D1C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DD623" id="Text Box 14" o:spid="_x0000_s1038" type="#_x0000_t202" style="position:absolute;left:0;text-align:left;margin-left:22.8pt;margin-top:12.35pt;width:7.15pt;height:7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">
                <v:textbox>
                  <w:txbxContent>
                    <w:p w14:paraId="5BB05539" w14:textId="77777777" w:rsidR="000D1C0D" w:rsidRDefault="000D1C0D"/>
                  </w:txbxContent>
                </v:textbox>
              </v:shape>
            </w:pict>
          </mc:Fallback>
        </mc:AlternateContent>
      </w:r>
      <w:r w:rsidR="000D1C0D" w:rsidRPr="00C77EDD">
        <w:rPr>
          <w:rFonts w:ascii="Times New Roman" w:eastAsia="Times New Roman" w:hAnsi="Times New Roman"/>
          <w:szCs w:val="20"/>
          <w:lang w:val="it-IT" w:eastAsia="it-IT"/>
        </w:rPr>
        <w:t>d</w:t>
      </w:r>
      <w:r w:rsidR="000D63AB" w:rsidRPr="00C77EDD">
        <w:rPr>
          <w:rFonts w:ascii="Times New Roman" w:eastAsia="Times New Roman" w:hAnsi="Times New Roman"/>
          <w:szCs w:val="20"/>
          <w:lang w:val="it-IT" w:eastAsia="it-IT"/>
        </w:rPr>
        <w:t xml:space="preserve">i appartenere alla categoria di soggetti di cui all’art. 3 della Legge 05.02.1992 n. 104 e di richiedere, per l'espletamento delle prove d’esame, eventuali ausili in relazione all’handicap e/o l'eventuale necessità di tempi aggiuntivi </w:t>
      </w:r>
      <w:r w:rsidR="00D92157" w:rsidRPr="00C77EDD">
        <w:rPr>
          <w:rFonts w:ascii="Times New Roman" w:eastAsia="Times New Roman" w:hAnsi="Times New Roman"/>
          <w:szCs w:val="20"/>
          <w:lang w:val="it-IT" w:eastAsia="it-IT"/>
        </w:rPr>
        <w:t xml:space="preserve">e </w:t>
      </w:r>
      <w:r w:rsidR="000D63AB" w:rsidRPr="00C77EDD">
        <w:rPr>
          <w:rFonts w:ascii="Times New Roman" w:eastAsia="Times New Roman" w:hAnsi="Times New Roman"/>
          <w:szCs w:val="20"/>
          <w:lang w:val="it-IT" w:eastAsia="it-IT"/>
        </w:rPr>
        <w:t>se SI’ specificare quali</w:t>
      </w:r>
      <w:r w:rsidR="00D92157" w:rsidRPr="00C77EDD">
        <w:rPr>
          <w:rFonts w:ascii="Times New Roman" w:eastAsia="Times New Roman" w:hAnsi="Times New Roman"/>
          <w:szCs w:val="20"/>
          <w:lang w:val="it-IT" w:eastAsia="it-IT"/>
        </w:rPr>
        <w:t>;</w:t>
      </w:r>
    </w:p>
    <w:p w14:paraId="2C565A00" w14:textId="77777777" w:rsidR="000D63AB" w:rsidRPr="000D63AB" w:rsidRDefault="000D63AB" w:rsidP="000D63AB">
      <w:pPr>
        <w:pStyle w:val="Corpotesto"/>
      </w:pPr>
      <w:r w:rsidRPr="000D63AB">
        <w:t>(i candidati dovranno allegare — in originale o in copia autenticata — certificazione relativa allo specifico handicap rilasciata dalla Commissione medica competente per territorio, dalla quale risultino gli ausili ed i tempi aggiuntivi eventualmente concessi per sostenere le prove d'esame);</w:t>
      </w:r>
    </w:p>
    <w:p w14:paraId="07C76AF3" w14:textId="77777777" w:rsidR="000D63AB" w:rsidRPr="000D63AB" w:rsidRDefault="00D92157" w:rsidP="000D63AB">
      <w:pPr>
        <w:pStyle w:val="Corpotesto"/>
      </w:pPr>
      <w:r>
        <w:t>________________________________________________________________________________</w:t>
      </w:r>
    </w:p>
    <w:p w14:paraId="085EA18E" w14:textId="77777777" w:rsidR="00220C46" w:rsidRDefault="00FB7FD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1</w:t>
      </w:r>
      <w:r w:rsidR="00D92157">
        <w:rPr>
          <w:sz w:val="24"/>
        </w:rPr>
        <w:t>5</w:t>
      </w:r>
      <w:r w:rsidR="00AD7F77">
        <w:rPr>
          <w:sz w:val="24"/>
        </w:rPr>
        <w:t xml:space="preserve">. </w:t>
      </w:r>
      <w:r w:rsidR="00220C46">
        <w:rPr>
          <w:sz w:val="24"/>
        </w:rPr>
        <w:t xml:space="preserve"> dichiar</w:t>
      </w:r>
      <w:r w:rsidR="00C5525B">
        <w:rPr>
          <w:sz w:val="24"/>
        </w:rPr>
        <w:t>a</w:t>
      </w:r>
      <w:r w:rsidR="00220C46">
        <w:rPr>
          <w:sz w:val="24"/>
        </w:rPr>
        <w:t xml:space="preserve"> di aver ricevuto l’informativa </w:t>
      </w:r>
      <w:r w:rsidR="00C5525B">
        <w:rPr>
          <w:sz w:val="24"/>
        </w:rPr>
        <w:t xml:space="preserve">ai sensi dell’art. 13 del D.Lgs. 30.6.2003 n. 196 </w:t>
      </w:r>
      <w:r w:rsidR="00220C46">
        <w:rPr>
          <w:sz w:val="24"/>
        </w:rPr>
        <w:t xml:space="preserve">sui diritti in tema di </w:t>
      </w:r>
      <w:r w:rsidR="003407A3">
        <w:rPr>
          <w:sz w:val="24"/>
        </w:rPr>
        <w:t>P</w:t>
      </w:r>
      <w:r w:rsidR="00220C46">
        <w:rPr>
          <w:sz w:val="24"/>
        </w:rPr>
        <w:t>rivacy e di essere a conoscenza ed autorizzare che i dati sopra riportati saranno utilizzati ai fini del procedimento per il quale sono richiesti e verranno utilizzati esclusivamente per tale scopo.</w:t>
      </w:r>
    </w:p>
    <w:p w14:paraId="31687DAF" w14:textId="77777777" w:rsidR="00701333" w:rsidRDefault="00701333" w:rsidP="00AD7F77">
      <w:pPr>
        <w:keepLines/>
        <w:tabs>
          <w:tab w:val="left" w:pos="6237"/>
        </w:tabs>
        <w:jc w:val="both"/>
        <w:rPr>
          <w:sz w:val="24"/>
        </w:rPr>
      </w:pPr>
    </w:p>
    <w:p w14:paraId="10AA65CA" w14:textId="77777777" w:rsidR="00D07514" w:rsidRDefault="00D07514" w:rsidP="00D07514">
      <w:pPr>
        <w:keepLines/>
        <w:tabs>
          <w:tab w:val="left" w:pos="6237"/>
        </w:tabs>
        <w:jc w:val="both"/>
        <w:rPr>
          <w:sz w:val="24"/>
        </w:rPr>
      </w:pPr>
      <w:r w:rsidRPr="00C5525B">
        <w:rPr>
          <w:iCs/>
          <w:sz w:val="24"/>
        </w:rPr>
        <w:t>1</w:t>
      </w:r>
      <w:r w:rsidR="00D92157">
        <w:rPr>
          <w:iCs/>
          <w:sz w:val="24"/>
        </w:rPr>
        <w:t>6</w:t>
      </w:r>
      <w:r w:rsidRPr="00C5525B">
        <w:rPr>
          <w:b/>
          <w:iCs/>
          <w:sz w:val="24"/>
        </w:rPr>
        <w:t>.</w:t>
      </w:r>
      <w:r w:rsidRPr="00C5525B">
        <w:rPr>
          <w:b/>
          <w:i/>
          <w:iCs/>
          <w:sz w:val="24"/>
        </w:rPr>
        <w:t xml:space="preserve"> (</w:t>
      </w:r>
      <w:r w:rsidR="00C5525B">
        <w:rPr>
          <w:b/>
          <w:i/>
          <w:iCs/>
          <w:sz w:val="24"/>
        </w:rPr>
        <w:t>F</w:t>
      </w:r>
      <w:r w:rsidRPr="00C5525B">
        <w:rPr>
          <w:b/>
          <w:i/>
          <w:iCs/>
          <w:sz w:val="24"/>
        </w:rPr>
        <w:t>acoltativo – cancellare se non interessa)</w:t>
      </w:r>
      <w:r>
        <w:rPr>
          <w:sz w:val="24"/>
        </w:rPr>
        <w:t xml:space="preserve"> </w:t>
      </w:r>
      <w:r w:rsidR="00C5525B">
        <w:rPr>
          <w:sz w:val="24"/>
        </w:rPr>
        <w:t>Dichiara d</w:t>
      </w:r>
      <w:r>
        <w:rPr>
          <w:sz w:val="24"/>
        </w:rPr>
        <w:t xml:space="preserve">i autorizzare la trasmissione dei </w:t>
      </w:r>
      <w:r w:rsidR="00C5525B">
        <w:rPr>
          <w:sz w:val="24"/>
        </w:rPr>
        <w:t>propri</w:t>
      </w:r>
      <w:r>
        <w:rPr>
          <w:sz w:val="24"/>
        </w:rPr>
        <w:t xml:space="preserve"> dati ad altr</w:t>
      </w:r>
      <w:r w:rsidR="007709F1">
        <w:rPr>
          <w:sz w:val="24"/>
        </w:rPr>
        <w:t>e amministrazioni che ne facciano richiesta</w:t>
      </w:r>
      <w:r>
        <w:rPr>
          <w:sz w:val="24"/>
        </w:rPr>
        <w:t xml:space="preserve"> per assunzioni a tempo determinato.</w:t>
      </w:r>
    </w:p>
    <w:p w14:paraId="740FA73C" w14:textId="77777777" w:rsidR="00D07514" w:rsidRDefault="00D07514" w:rsidP="00AD7F77">
      <w:pPr>
        <w:keepLines/>
        <w:tabs>
          <w:tab w:val="left" w:pos="6237"/>
        </w:tabs>
        <w:jc w:val="both"/>
        <w:rPr>
          <w:sz w:val="24"/>
        </w:rPr>
      </w:pPr>
    </w:p>
    <w:p w14:paraId="178F931F" w14:textId="432B0F24" w:rsidR="00701333" w:rsidRDefault="00701333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1</w:t>
      </w:r>
      <w:r w:rsidR="00D92157">
        <w:rPr>
          <w:sz w:val="24"/>
        </w:rPr>
        <w:t>7</w:t>
      </w:r>
      <w:r>
        <w:rPr>
          <w:sz w:val="24"/>
        </w:rPr>
        <w:t xml:space="preserve">. </w:t>
      </w:r>
      <w:r w:rsidR="00272091">
        <w:rPr>
          <w:sz w:val="24"/>
        </w:rPr>
        <w:t>D</w:t>
      </w:r>
      <w:r>
        <w:rPr>
          <w:sz w:val="24"/>
        </w:rPr>
        <w:t xml:space="preserve">i accettare incondizionatamente le norme </w:t>
      </w:r>
      <w:r w:rsidRPr="0018643C">
        <w:rPr>
          <w:sz w:val="24"/>
        </w:rPr>
        <w:t>dell’</w:t>
      </w:r>
      <w:r w:rsidR="007520E5" w:rsidRPr="0018643C">
        <w:rPr>
          <w:sz w:val="24"/>
        </w:rPr>
        <w:t>A</w:t>
      </w:r>
      <w:r w:rsidRPr="0018643C">
        <w:rPr>
          <w:sz w:val="24"/>
        </w:rPr>
        <w:t xml:space="preserve">vviso </w:t>
      </w:r>
      <w:r w:rsidR="00C77EDD">
        <w:rPr>
          <w:sz w:val="24"/>
        </w:rPr>
        <w:t>di selezione</w:t>
      </w:r>
      <w:r w:rsidR="002A5DB8" w:rsidRPr="0018643C">
        <w:rPr>
          <w:sz w:val="24"/>
        </w:rPr>
        <w:t>;</w:t>
      </w:r>
    </w:p>
    <w:p w14:paraId="7A0BDC82" w14:textId="77777777" w:rsidR="00220C46" w:rsidRDefault="00220C46">
      <w:pPr>
        <w:keepLines/>
        <w:tabs>
          <w:tab w:val="left" w:pos="6237"/>
        </w:tabs>
        <w:jc w:val="both"/>
        <w:rPr>
          <w:sz w:val="24"/>
        </w:rPr>
      </w:pPr>
    </w:p>
    <w:p w14:paraId="341755AC" w14:textId="77777777" w:rsidR="00560521" w:rsidRDefault="00272091" w:rsidP="00AD7F77">
      <w:pPr>
        <w:keepLines/>
        <w:tabs>
          <w:tab w:val="left" w:pos="6237"/>
        </w:tabs>
        <w:jc w:val="both"/>
        <w:rPr>
          <w:sz w:val="24"/>
        </w:rPr>
      </w:pPr>
      <w:r w:rsidRPr="00D92157">
        <w:rPr>
          <w:iCs/>
          <w:sz w:val="24"/>
        </w:rPr>
        <w:lastRenderedPageBreak/>
        <w:t>1</w:t>
      </w:r>
      <w:r w:rsidR="00D92157" w:rsidRPr="00D92157">
        <w:rPr>
          <w:iCs/>
          <w:sz w:val="24"/>
        </w:rPr>
        <w:t>8</w:t>
      </w:r>
      <w:r w:rsidR="00AD7F77" w:rsidRPr="00D92157">
        <w:rPr>
          <w:iCs/>
          <w:sz w:val="24"/>
        </w:rPr>
        <w:t xml:space="preserve">. </w:t>
      </w:r>
      <w:r w:rsidR="00220C46" w:rsidRPr="00D92157">
        <w:rPr>
          <w:sz w:val="24"/>
        </w:rPr>
        <w:t>Al</w:t>
      </w:r>
      <w:r w:rsidR="00220C46">
        <w:rPr>
          <w:sz w:val="24"/>
        </w:rPr>
        <w:t xml:space="preserve"> fine della reperibilità</w:t>
      </w:r>
      <w:r w:rsidR="003407A3">
        <w:rPr>
          <w:sz w:val="24"/>
        </w:rPr>
        <w:t>,</w:t>
      </w:r>
      <w:r w:rsidR="00220C46">
        <w:rPr>
          <w:sz w:val="24"/>
        </w:rPr>
        <w:t xml:space="preserve"> in caso di assunzioni a tempo determinato</w:t>
      </w:r>
      <w:r w:rsidR="003407A3">
        <w:rPr>
          <w:sz w:val="24"/>
        </w:rPr>
        <w:t>,</w:t>
      </w:r>
      <w:r w:rsidR="00220C46">
        <w:rPr>
          <w:sz w:val="24"/>
        </w:rPr>
        <w:t xml:space="preserve"> dichiaro di aver valutato ed accettato le norme previste dall’</w:t>
      </w:r>
      <w:r w:rsidR="00D5223A">
        <w:rPr>
          <w:sz w:val="24"/>
        </w:rPr>
        <w:t>A</w:t>
      </w:r>
      <w:r w:rsidR="00220C46">
        <w:rPr>
          <w:sz w:val="24"/>
        </w:rPr>
        <w:t xml:space="preserve">vviso pubblico di selezione e di essere eventualmente disponibile e reperibile </w:t>
      </w:r>
      <w:r w:rsidR="00AD7F77">
        <w:rPr>
          <w:sz w:val="24"/>
        </w:rPr>
        <w:t>n</w:t>
      </w:r>
      <w:r w:rsidR="00220C46">
        <w:rPr>
          <w:sz w:val="24"/>
        </w:rPr>
        <w:t xml:space="preserve">ei giorni lavorativi al seguente </w:t>
      </w:r>
      <w:r w:rsidR="00220C46" w:rsidRPr="004C677C">
        <w:rPr>
          <w:b/>
          <w:sz w:val="24"/>
        </w:rPr>
        <w:t>recapito telefonico</w:t>
      </w:r>
      <w:r w:rsidR="00560521">
        <w:rPr>
          <w:sz w:val="24"/>
        </w:rPr>
        <w:t>:</w:t>
      </w:r>
    </w:p>
    <w:p w14:paraId="7E3E776E" w14:textId="77777777" w:rsidR="00220C46" w:rsidRDefault="0056052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 xml:space="preserve">numero telefonico </w:t>
      </w:r>
      <w:r w:rsidR="00220C46">
        <w:rPr>
          <w:sz w:val="24"/>
        </w:rPr>
        <w:t>___________________________________</w:t>
      </w:r>
      <w:r w:rsidR="00CD34AA">
        <w:rPr>
          <w:sz w:val="24"/>
        </w:rPr>
        <w:t>_______</w:t>
      </w:r>
    </w:p>
    <w:p w14:paraId="3D78AFE5" w14:textId="77777777" w:rsidR="00560521" w:rsidRDefault="0056052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numero cellulare ___________________________________________</w:t>
      </w:r>
    </w:p>
    <w:p w14:paraId="5A00C49F" w14:textId="77777777" w:rsidR="00220C46" w:rsidRDefault="00220C46">
      <w:pPr>
        <w:keepLines/>
        <w:jc w:val="both"/>
        <w:rPr>
          <w:sz w:val="24"/>
        </w:rPr>
      </w:pPr>
    </w:p>
    <w:p w14:paraId="6A83FF32" w14:textId="77777777" w:rsidR="00220C46" w:rsidRDefault="00D92157">
      <w:pPr>
        <w:pStyle w:val="Corpotesto"/>
        <w:tabs>
          <w:tab w:val="clear" w:pos="5529"/>
          <w:tab w:val="clear" w:pos="7088"/>
          <w:tab w:val="clear" w:pos="7513"/>
        </w:tabs>
        <w:spacing w:after="0"/>
      </w:pPr>
      <w:r>
        <w:t xml:space="preserve">19. di eleggere </w:t>
      </w:r>
      <w:r w:rsidR="00595CD1">
        <w:t>domicilio, ai fini della procedura selettiva, presso i</w:t>
      </w:r>
      <w:r w:rsidR="00220C46">
        <w:t>l seguente indirizzo:</w:t>
      </w:r>
    </w:p>
    <w:p w14:paraId="64E20F88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Cognome e Nome ______</w:t>
      </w:r>
      <w:r w:rsidR="0035387A">
        <w:rPr>
          <w:sz w:val="24"/>
        </w:rPr>
        <w:t>____________________________________</w:t>
      </w:r>
      <w:r>
        <w:rPr>
          <w:sz w:val="24"/>
        </w:rPr>
        <w:t>_______________________</w:t>
      </w:r>
    </w:p>
    <w:p w14:paraId="4F7AC399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Via _________________</w:t>
      </w:r>
      <w:r w:rsidR="0035387A">
        <w:rPr>
          <w:sz w:val="24"/>
        </w:rPr>
        <w:t>__________________</w:t>
      </w:r>
      <w:r>
        <w:rPr>
          <w:sz w:val="24"/>
        </w:rPr>
        <w:t xml:space="preserve">________________     </w:t>
      </w:r>
      <w:r w:rsidR="00272091">
        <w:rPr>
          <w:sz w:val="24"/>
        </w:rPr>
        <w:t>n</w:t>
      </w:r>
      <w:r>
        <w:rPr>
          <w:sz w:val="24"/>
        </w:rPr>
        <w:t>. _________</w:t>
      </w:r>
    </w:p>
    <w:p w14:paraId="33AEB3B4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Comune ______________________________</w:t>
      </w:r>
      <w:r w:rsidR="0035387A">
        <w:rPr>
          <w:sz w:val="24"/>
        </w:rPr>
        <w:t>___________________________________________</w:t>
      </w:r>
    </w:p>
    <w:p w14:paraId="5030C22D" w14:textId="77777777" w:rsidR="004C36C5" w:rsidRDefault="00220C46">
      <w:pPr>
        <w:keepLines/>
        <w:jc w:val="both"/>
        <w:rPr>
          <w:sz w:val="24"/>
          <w:lang w:val="en-US"/>
        </w:rPr>
      </w:pPr>
      <w:r>
        <w:rPr>
          <w:sz w:val="24"/>
          <w:lang w:val="en-US"/>
        </w:rPr>
        <w:t>Prov. ________ Cap. _____________</w:t>
      </w:r>
    </w:p>
    <w:p w14:paraId="7996249E" w14:textId="77777777" w:rsidR="004C36C5" w:rsidRDefault="003407A3">
      <w:pPr>
        <w:keepLines/>
        <w:jc w:val="both"/>
        <w:rPr>
          <w:sz w:val="24"/>
          <w:lang w:val="en-US"/>
        </w:rPr>
      </w:pPr>
      <w:r>
        <w:rPr>
          <w:sz w:val="24"/>
          <w:lang w:val="en-US"/>
        </w:rPr>
        <w:t>M</w:t>
      </w:r>
      <w:r w:rsidR="0035387A">
        <w:rPr>
          <w:sz w:val="24"/>
          <w:lang w:val="en-US"/>
        </w:rPr>
        <w:t>ail</w:t>
      </w:r>
      <w:r>
        <w:rPr>
          <w:sz w:val="24"/>
          <w:lang w:val="en-US"/>
        </w:rPr>
        <w:t xml:space="preserve"> ______________________</w:t>
      </w:r>
      <w:r w:rsidR="0035387A">
        <w:rPr>
          <w:sz w:val="24"/>
          <w:lang w:val="en-US"/>
        </w:rPr>
        <w:t>_________</w:t>
      </w:r>
      <w:r w:rsidR="0035387A" w:rsidRPr="0035387A">
        <w:rPr>
          <w:sz w:val="24"/>
          <w:lang w:val="en-US"/>
        </w:rPr>
        <w:t>@</w:t>
      </w:r>
      <w:r>
        <w:rPr>
          <w:sz w:val="24"/>
          <w:lang w:val="en-US"/>
        </w:rPr>
        <w:t>_______________________</w:t>
      </w:r>
    </w:p>
    <w:p w14:paraId="1007AD4C" w14:textId="77777777" w:rsidR="00595CD1" w:rsidRDefault="00595CD1">
      <w:pPr>
        <w:keepLines/>
        <w:jc w:val="both"/>
        <w:rPr>
          <w:sz w:val="24"/>
          <w:lang w:val="en-US"/>
        </w:rPr>
      </w:pPr>
      <w:r>
        <w:rPr>
          <w:sz w:val="24"/>
          <w:lang w:val="en-US"/>
        </w:rPr>
        <w:t>Telefono ____________________________________________________</w:t>
      </w:r>
    </w:p>
    <w:p w14:paraId="119005AB" w14:textId="77777777" w:rsidR="00B34672" w:rsidRDefault="00595CD1" w:rsidP="00B34672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N</w:t>
      </w:r>
      <w:r w:rsidR="00B34672">
        <w:rPr>
          <w:sz w:val="24"/>
        </w:rPr>
        <w:t>umero cellulare ______________________________________________</w:t>
      </w:r>
    </w:p>
    <w:p w14:paraId="5D36286B" w14:textId="77777777" w:rsidR="00220C46" w:rsidRDefault="00220C46">
      <w:pPr>
        <w:keepLines/>
        <w:jc w:val="both"/>
      </w:pPr>
    </w:p>
    <w:p w14:paraId="01B96CAA" w14:textId="77777777" w:rsidR="00C5525B" w:rsidRPr="00C5525B" w:rsidRDefault="00C5525B" w:rsidP="00C5525B">
      <w:pPr>
        <w:pStyle w:val="Corpotesto"/>
        <w:rPr>
          <w:b/>
        </w:rPr>
      </w:pPr>
      <w:r w:rsidRPr="00C5525B">
        <w:rPr>
          <w:b/>
        </w:rPr>
        <w:t>NB: la presente domanda ha valore di dichiarazione sostitutiva di atto di notorietà; si invita | pertanto il candidato all’attenta compilazione della stessa in tutte le sue parti ed a contrassegnare tutte le caselle interessate.</w:t>
      </w:r>
    </w:p>
    <w:p w14:paraId="418A566D" w14:textId="77777777" w:rsidR="00B34672" w:rsidRDefault="00B34672">
      <w:pPr>
        <w:keepLines/>
        <w:jc w:val="both"/>
      </w:pPr>
    </w:p>
    <w:p w14:paraId="732274EE" w14:textId="77777777" w:rsidR="00BA621B" w:rsidRDefault="00BA621B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</w:p>
    <w:p w14:paraId="0BECBD6F" w14:textId="77777777" w:rsidR="00D92157" w:rsidRDefault="00C5525B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  <w:r>
        <w:t>Data __________________</w:t>
      </w:r>
      <w:r w:rsidR="00D92157">
        <w:t xml:space="preserve">               </w:t>
      </w:r>
      <w:r w:rsidR="00D92157">
        <w:tab/>
        <w:t xml:space="preserve">          Firma leggibile</w:t>
      </w:r>
    </w:p>
    <w:p w14:paraId="142BFF41" w14:textId="77777777" w:rsidR="00D92157" w:rsidRDefault="00D92157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</w:p>
    <w:p w14:paraId="76EC0F5E" w14:textId="77777777" w:rsidR="00D92157" w:rsidRDefault="00D92157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  <w:ind w:firstLine="4253"/>
      </w:pPr>
      <w:r>
        <w:t>____________________________________</w:t>
      </w:r>
    </w:p>
    <w:p w14:paraId="5916702C" w14:textId="77777777" w:rsidR="00C5525B" w:rsidRDefault="00C5525B" w:rsidP="00C5525B">
      <w:pPr>
        <w:keepLines/>
        <w:jc w:val="both"/>
        <w:rPr>
          <w:sz w:val="24"/>
        </w:rPr>
      </w:pPr>
    </w:p>
    <w:p w14:paraId="4CDA3EE5" w14:textId="77777777" w:rsidR="00B34672" w:rsidRDefault="00B34672">
      <w:pPr>
        <w:keepLines/>
        <w:jc w:val="both"/>
      </w:pPr>
    </w:p>
    <w:p w14:paraId="6BABBB25" w14:textId="77777777" w:rsidR="00BA621B" w:rsidRDefault="00220C46">
      <w:pPr>
        <w:keepLines/>
        <w:jc w:val="both"/>
        <w:rPr>
          <w:sz w:val="24"/>
        </w:rPr>
      </w:pPr>
      <w:r>
        <w:rPr>
          <w:sz w:val="24"/>
        </w:rPr>
        <w:t xml:space="preserve"> </w:t>
      </w:r>
    </w:p>
    <w:p w14:paraId="3637601F" w14:textId="77777777" w:rsidR="00BA621B" w:rsidRDefault="00BA621B">
      <w:pPr>
        <w:keepLines/>
        <w:jc w:val="both"/>
        <w:rPr>
          <w:sz w:val="24"/>
        </w:rPr>
      </w:pPr>
    </w:p>
    <w:p w14:paraId="056F4B79" w14:textId="77777777" w:rsidR="0057765B" w:rsidRDefault="0057765B" w:rsidP="0057765B">
      <w:pPr>
        <w:keepLines/>
        <w:jc w:val="both"/>
      </w:pPr>
      <w:r>
        <w:rPr>
          <w:sz w:val="24"/>
        </w:rPr>
        <w:t>ALLEGATI</w:t>
      </w:r>
      <w:r w:rsidRPr="00595CD1">
        <w:t xml:space="preserve"> </w:t>
      </w:r>
      <w:r>
        <w:t>(barrare le caselle interessate per gli allegati facoltativi):</w:t>
      </w:r>
    </w:p>
    <w:p w14:paraId="19AF1C01" w14:textId="77777777" w:rsidR="0057765B" w:rsidRDefault="0057765B" w:rsidP="0057765B">
      <w:pPr>
        <w:keepLines/>
        <w:jc w:val="both"/>
        <w:rPr>
          <w:sz w:val="24"/>
        </w:rPr>
      </w:pPr>
    </w:p>
    <w:p w14:paraId="6DD20AEF" w14:textId="77777777" w:rsidR="0057765B" w:rsidRDefault="00240AD3" w:rsidP="00240AD3">
      <w:pPr>
        <w:pStyle w:val="Corpotesto"/>
        <w:tabs>
          <w:tab w:val="clear" w:pos="5529"/>
          <w:tab w:val="clear" w:pos="7088"/>
          <w:tab w:val="clear" w:pos="7513"/>
        </w:tabs>
        <w:ind w:left="709" w:hanging="142"/>
      </w:pPr>
      <w:r>
        <w:t xml:space="preserve">- </w:t>
      </w:r>
      <w:r w:rsidR="0057765B">
        <w:t xml:space="preserve">Fotocopia semplice fronte-retro di un documento di identità in corso di validità (se la firma </w:t>
      </w:r>
      <w:r>
        <w:t xml:space="preserve">      </w:t>
      </w:r>
      <w:r w:rsidR="0057765B">
        <w:t>non è apposta davanti al funzionario autorizzato a ricevere la domanda).</w:t>
      </w:r>
    </w:p>
    <w:p w14:paraId="2DFA51FC" w14:textId="77777777" w:rsidR="0057765B" w:rsidRDefault="00240AD3" w:rsidP="00240AD3">
      <w:pPr>
        <w:pStyle w:val="Corpotesto"/>
        <w:tabs>
          <w:tab w:val="clear" w:pos="5529"/>
          <w:tab w:val="clear" w:pos="7088"/>
          <w:tab w:val="clear" w:pos="7513"/>
        </w:tabs>
        <w:ind w:left="567"/>
      </w:pPr>
      <w:r>
        <w:t xml:space="preserve">- </w:t>
      </w:r>
      <w:r w:rsidR="0057765B">
        <w:t>Curriculum vitae redatto in formato standard europeo.</w:t>
      </w:r>
    </w:p>
    <w:p w14:paraId="7727FE65" w14:textId="77777777" w:rsidR="0057765B" w:rsidRPr="00D92157" w:rsidRDefault="0057765B" w:rsidP="0057765B">
      <w:pPr>
        <w:pStyle w:val="Corpotesto"/>
        <w:numPr>
          <w:ilvl w:val="0"/>
          <w:numId w:val="25"/>
        </w:numPr>
        <w:tabs>
          <w:tab w:val="clear" w:pos="5529"/>
          <w:tab w:val="clear" w:pos="7088"/>
          <w:tab w:val="clear" w:pos="7513"/>
        </w:tabs>
        <w:ind w:left="709" w:hanging="284"/>
      </w:pPr>
      <w:r>
        <w:t>Fotocopia</w:t>
      </w:r>
      <w:r w:rsidRPr="00595CD1">
        <w:t xml:space="preserve"> del titolo di studio</w:t>
      </w:r>
      <w:r>
        <w:t>.</w:t>
      </w:r>
    </w:p>
    <w:p w14:paraId="54575E54" w14:textId="77777777" w:rsidR="0057765B" w:rsidRDefault="0057765B" w:rsidP="0057765B">
      <w:pPr>
        <w:pStyle w:val="Corpotesto"/>
        <w:numPr>
          <w:ilvl w:val="0"/>
          <w:numId w:val="25"/>
        </w:numPr>
        <w:tabs>
          <w:tab w:val="clear" w:pos="5529"/>
          <w:tab w:val="clear" w:pos="7088"/>
          <w:tab w:val="clear" w:pos="7513"/>
        </w:tabs>
        <w:ind w:left="709" w:hanging="284"/>
      </w:pPr>
      <w:r>
        <w:t>Eventuali titoli comprovanti il diritto di preferenza alla nomina (in caso di parità di punteggio finale).</w:t>
      </w:r>
    </w:p>
    <w:p w14:paraId="36CA9D40" w14:textId="77777777" w:rsidR="0057765B" w:rsidRDefault="0057765B" w:rsidP="0057765B">
      <w:pPr>
        <w:pStyle w:val="Corpotesto"/>
        <w:tabs>
          <w:tab w:val="clear" w:pos="5529"/>
          <w:tab w:val="clear" w:pos="7088"/>
          <w:tab w:val="clear" w:pos="7513"/>
        </w:tabs>
        <w:ind w:left="708"/>
      </w:pPr>
      <w:r>
        <w:t>__________________________________________________________________________</w:t>
      </w:r>
    </w:p>
    <w:p w14:paraId="15FF66D6" w14:textId="77777777" w:rsidR="00595CD1" w:rsidRDefault="00595CD1" w:rsidP="0057765B">
      <w:pPr>
        <w:keepLines/>
        <w:jc w:val="both"/>
      </w:pPr>
    </w:p>
    <w:sectPr w:rsidR="00595CD1" w:rsidSect="0005132D">
      <w:pgSz w:w="11906" w:h="16838"/>
      <w:pgMar w:top="1417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A3F2B" w14:textId="77777777" w:rsidR="00FE6D87" w:rsidRDefault="00FE6D87" w:rsidP="00122CED">
      <w:r>
        <w:separator/>
      </w:r>
    </w:p>
  </w:endnote>
  <w:endnote w:type="continuationSeparator" w:id="0">
    <w:p w14:paraId="5DCAFA6B" w14:textId="77777777" w:rsidR="00FE6D87" w:rsidRDefault="00FE6D87" w:rsidP="00122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F800D" w14:textId="77777777" w:rsidR="00FE6D87" w:rsidRDefault="00FE6D87" w:rsidP="00122CED">
      <w:r>
        <w:separator/>
      </w:r>
    </w:p>
  </w:footnote>
  <w:footnote w:type="continuationSeparator" w:id="0">
    <w:p w14:paraId="3A487C2F" w14:textId="77777777" w:rsidR="00FE6D87" w:rsidRDefault="00FE6D87" w:rsidP="00122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B34ABD7"/>
    <w:multiLevelType w:val="multilevel"/>
    <w:tmpl w:val="299E0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FF9BB9"/>
    <w:multiLevelType w:val="multilevel"/>
    <w:tmpl w:val="3D8A3FD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660A23"/>
    <w:multiLevelType w:val="hybridMultilevel"/>
    <w:tmpl w:val="419A3628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D151D"/>
    <w:multiLevelType w:val="hybridMultilevel"/>
    <w:tmpl w:val="47784052"/>
    <w:lvl w:ilvl="0" w:tplc="36886C66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F5124"/>
    <w:multiLevelType w:val="hybridMultilevel"/>
    <w:tmpl w:val="1DAE0A9A"/>
    <w:lvl w:ilvl="0" w:tplc="041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1663BD"/>
    <w:multiLevelType w:val="hybridMultilevel"/>
    <w:tmpl w:val="584A89F0"/>
    <w:lvl w:ilvl="0" w:tplc="36886C66">
      <w:start w:val="1"/>
      <w:numFmt w:val="bullet"/>
      <w:lvlText w:val="□"/>
      <w:lvlJc w:val="left"/>
      <w:pPr>
        <w:ind w:left="825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1343325E"/>
    <w:multiLevelType w:val="hybridMultilevel"/>
    <w:tmpl w:val="1B96B610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64CEA"/>
    <w:multiLevelType w:val="hybridMultilevel"/>
    <w:tmpl w:val="C5D61DF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34739"/>
    <w:multiLevelType w:val="hybridMultilevel"/>
    <w:tmpl w:val="492A4F90"/>
    <w:lvl w:ilvl="0" w:tplc="36886C66">
      <w:start w:val="1"/>
      <w:numFmt w:val="bullet"/>
      <w:lvlText w:val="□"/>
      <w:lvlJc w:val="left"/>
      <w:pPr>
        <w:ind w:left="1003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9" w15:restartNumberingAfterBreak="0">
    <w:nsid w:val="17815424"/>
    <w:multiLevelType w:val="hybridMultilevel"/>
    <w:tmpl w:val="29540276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011E5"/>
    <w:multiLevelType w:val="hybridMultilevel"/>
    <w:tmpl w:val="C0841CC6"/>
    <w:lvl w:ilvl="0" w:tplc="36886C66">
      <w:start w:val="1"/>
      <w:numFmt w:val="bullet"/>
      <w:lvlText w:val="□"/>
      <w:lvlJc w:val="left"/>
      <w:pPr>
        <w:ind w:left="786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2A59658F"/>
    <w:multiLevelType w:val="singleLevel"/>
    <w:tmpl w:val="F36ACFBE"/>
    <w:lvl w:ilvl="0">
      <w:numFmt w:val="bullet"/>
      <w:lvlText w:val="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36"/>
      </w:rPr>
    </w:lvl>
  </w:abstractNum>
  <w:abstractNum w:abstractNumId="12" w15:restartNumberingAfterBreak="0">
    <w:nsid w:val="38A9715B"/>
    <w:multiLevelType w:val="hybridMultilevel"/>
    <w:tmpl w:val="FC1E8EA2"/>
    <w:lvl w:ilvl="0" w:tplc="36886C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492998"/>
    <w:multiLevelType w:val="multilevel"/>
    <w:tmpl w:val="26F0366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704331"/>
    <w:multiLevelType w:val="hybridMultilevel"/>
    <w:tmpl w:val="EDD47E44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E36D9"/>
    <w:multiLevelType w:val="singleLevel"/>
    <w:tmpl w:val="ADF2D2D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BC31B1B"/>
    <w:multiLevelType w:val="singleLevel"/>
    <w:tmpl w:val="A44A365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E702F99"/>
    <w:multiLevelType w:val="singleLevel"/>
    <w:tmpl w:val="D2AA7030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EBC1CA3"/>
    <w:multiLevelType w:val="hybridMultilevel"/>
    <w:tmpl w:val="9130782E"/>
    <w:lvl w:ilvl="0" w:tplc="36886C66">
      <w:start w:val="1"/>
      <w:numFmt w:val="bullet"/>
      <w:lvlText w:val="□"/>
      <w:lvlJc w:val="left"/>
      <w:pPr>
        <w:ind w:left="78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5EC20EB9"/>
    <w:multiLevelType w:val="hybridMultilevel"/>
    <w:tmpl w:val="8604D954"/>
    <w:lvl w:ilvl="0" w:tplc="F83486A2">
      <w:start w:val="15"/>
      <w:numFmt w:val="decimal"/>
      <w:lvlText w:val="%1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0FF69AE"/>
    <w:multiLevelType w:val="singleLevel"/>
    <w:tmpl w:val="AB36C27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68BC19F0"/>
    <w:multiLevelType w:val="multilevel"/>
    <w:tmpl w:val="0B1A28C0"/>
    <w:lvl w:ilvl="0">
      <w:start w:val="13"/>
      <w:numFmt w:val="decimal"/>
      <w:lvlText w:val="%1."/>
      <w:lvlJc w:val="left"/>
      <w:pPr>
        <w:tabs>
          <w:tab w:val="num" w:pos="960"/>
        </w:tabs>
        <w:ind w:left="1440" w:hanging="480"/>
      </w:pPr>
      <w:rPr>
        <w:rFonts w:hint="default"/>
      </w:rPr>
    </w:lvl>
    <w:lvl w:ilvl="1">
      <w:start w:val="11"/>
      <w:numFmt w:val="decimal"/>
      <w:lvlText w:val="%2."/>
      <w:lvlJc w:val="left"/>
      <w:pPr>
        <w:tabs>
          <w:tab w:val="num" w:pos="1680"/>
        </w:tabs>
        <w:ind w:left="2160" w:hanging="480"/>
      </w:pPr>
      <w:rPr>
        <w:rFonts w:hint="default"/>
      </w:rPr>
    </w:lvl>
    <w:lvl w:ilvl="2">
      <w:start w:val="11"/>
      <w:numFmt w:val="decimal"/>
      <w:lvlText w:val="%3."/>
      <w:lvlJc w:val="left"/>
      <w:pPr>
        <w:tabs>
          <w:tab w:val="num" w:pos="2400"/>
        </w:tabs>
        <w:ind w:left="2880" w:hanging="480"/>
      </w:pPr>
      <w:rPr>
        <w:rFonts w:hint="default"/>
      </w:rPr>
    </w:lvl>
    <w:lvl w:ilvl="3">
      <w:start w:val="11"/>
      <w:numFmt w:val="decimal"/>
      <w:lvlText w:val="%4."/>
      <w:lvlJc w:val="left"/>
      <w:pPr>
        <w:tabs>
          <w:tab w:val="num" w:pos="3120"/>
        </w:tabs>
        <w:ind w:left="3600" w:hanging="480"/>
      </w:pPr>
      <w:rPr>
        <w:rFonts w:hint="default"/>
      </w:rPr>
    </w:lvl>
    <w:lvl w:ilvl="4">
      <w:start w:val="11"/>
      <w:numFmt w:val="decimal"/>
      <w:lvlText w:val="%5."/>
      <w:lvlJc w:val="left"/>
      <w:pPr>
        <w:tabs>
          <w:tab w:val="num" w:pos="3840"/>
        </w:tabs>
        <w:ind w:left="4320" w:hanging="480"/>
      </w:pPr>
      <w:rPr>
        <w:rFonts w:hint="default"/>
      </w:rPr>
    </w:lvl>
    <w:lvl w:ilvl="5">
      <w:start w:val="11"/>
      <w:numFmt w:val="decimal"/>
      <w:lvlText w:val="%6."/>
      <w:lvlJc w:val="left"/>
      <w:pPr>
        <w:tabs>
          <w:tab w:val="num" w:pos="4560"/>
        </w:tabs>
        <w:ind w:left="5040" w:hanging="480"/>
      </w:pPr>
      <w:rPr>
        <w:rFonts w:hint="default"/>
      </w:rPr>
    </w:lvl>
    <w:lvl w:ilvl="6">
      <w:start w:val="11"/>
      <w:numFmt w:val="decimal"/>
      <w:lvlText w:val="%7."/>
      <w:lvlJc w:val="left"/>
      <w:pPr>
        <w:tabs>
          <w:tab w:val="num" w:pos="5280"/>
        </w:tabs>
        <w:ind w:left="5760" w:hanging="480"/>
      </w:pPr>
      <w:rPr>
        <w:rFonts w:hint="default"/>
      </w:rPr>
    </w:lvl>
    <w:lvl w:ilvl="7">
      <w:numFmt w:val="decimal"/>
      <w:lvlText w:val=""/>
      <w:lvlJc w:val="left"/>
      <w:pPr>
        <w:ind w:left="960" w:firstLine="0"/>
      </w:pPr>
      <w:rPr>
        <w:rFonts w:hint="default"/>
      </w:rPr>
    </w:lvl>
    <w:lvl w:ilvl="8">
      <w:numFmt w:val="decimal"/>
      <w:lvlText w:val=""/>
      <w:lvlJc w:val="left"/>
      <w:pPr>
        <w:ind w:left="960" w:firstLine="0"/>
      </w:pPr>
      <w:rPr>
        <w:rFonts w:hint="default"/>
      </w:rPr>
    </w:lvl>
  </w:abstractNum>
  <w:abstractNum w:abstractNumId="22" w15:restartNumberingAfterBreak="0">
    <w:nsid w:val="6A447F85"/>
    <w:multiLevelType w:val="hybridMultilevel"/>
    <w:tmpl w:val="8A648036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A7CF1"/>
    <w:multiLevelType w:val="hybridMultilevel"/>
    <w:tmpl w:val="535A0D7E"/>
    <w:lvl w:ilvl="0" w:tplc="8DDA58A2">
      <w:start w:val="1"/>
      <w:numFmt w:val="bullet"/>
      <w:lvlText w:val="▫"/>
      <w:lvlJc w:val="left"/>
      <w:pPr>
        <w:ind w:left="1506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234B6"/>
    <w:multiLevelType w:val="singleLevel"/>
    <w:tmpl w:val="FFFFFFFF"/>
    <w:lvl w:ilvl="0">
      <w:start w:val="1"/>
      <w:numFmt w:val="bullet"/>
      <w:lvlText w:val="-"/>
      <w:legacy w:legacy="1" w:legacySpace="0" w:legacyIndent="283"/>
      <w:lvlJc w:val="left"/>
      <w:pPr>
        <w:ind w:left="283" w:hanging="283"/>
      </w:pPr>
      <w:rPr>
        <w:rFonts w:ascii="Courier New" w:hAnsi="Courier New" w:hint="default"/>
      </w:rPr>
    </w:lvl>
  </w:abstractNum>
  <w:abstractNum w:abstractNumId="25" w15:restartNumberingAfterBreak="0">
    <w:nsid w:val="7CDA1B8B"/>
    <w:multiLevelType w:val="singleLevel"/>
    <w:tmpl w:val="D60E5CA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745147979">
    <w:abstractNumId w:val="25"/>
  </w:num>
  <w:num w:numId="2" w16cid:durableId="2020232291">
    <w:abstractNumId w:val="13"/>
  </w:num>
  <w:num w:numId="3" w16cid:durableId="1345591821">
    <w:abstractNumId w:val="1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  <w:rPr>
          <w:sz w:val="24"/>
          <w:szCs w:val="24"/>
        </w:rPr>
      </w:lvl>
    </w:lvlOverride>
  </w:num>
  <w:num w:numId="4" w16cid:durableId="589193840">
    <w:abstractNumId w:val="11"/>
  </w:num>
  <w:num w:numId="5" w16cid:durableId="1398939345">
    <w:abstractNumId w:val="16"/>
  </w:num>
  <w:num w:numId="6" w16cid:durableId="1503816941">
    <w:abstractNumId w:val="20"/>
  </w:num>
  <w:num w:numId="7" w16cid:durableId="350962310">
    <w:abstractNumId w:val="15"/>
  </w:num>
  <w:num w:numId="8" w16cid:durableId="236983325">
    <w:abstractNumId w:val="17"/>
  </w:num>
  <w:num w:numId="9" w16cid:durableId="437067295">
    <w:abstractNumId w:val="24"/>
  </w:num>
  <w:num w:numId="10" w16cid:durableId="1009409212">
    <w:abstractNumId w:val="19"/>
  </w:num>
  <w:num w:numId="11" w16cid:durableId="1056470592">
    <w:abstractNumId w:val="13"/>
    <w:lvlOverride w:ilvl="0">
      <w:startOverride w:val="14"/>
      <w:lvl w:ilvl="0">
        <w:start w:val="14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2" w16cid:durableId="1194883210">
    <w:abstractNumId w:val="13"/>
    <w:lvlOverride w:ilvl="0">
      <w:startOverride w:val="16"/>
      <w:lvl w:ilvl="0">
        <w:start w:val="16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3" w16cid:durableId="433861287">
    <w:abstractNumId w:val="4"/>
  </w:num>
  <w:num w:numId="14" w16cid:durableId="573783729">
    <w:abstractNumId w:val="3"/>
  </w:num>
  <w:num w:numId="15" w16cid:durableId="190270030">
    <w:abstractNumId w:val="13"/>
    <w:lvlOverride w:ilvl="0">
      <w:startOverride w:val="13"/>
      <w:lvl w:ilvl="0">
        <w:start w:val="13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6" w16cid:durableId="970667763">
    <w:abstractNumId w:val="7"/>
  </w:num>
  <w:num w:numId="17" w16cid:durableId="1818298143">
    <w:abstractNumId w:val="5"/>
  </w:num>
  <w:num w:numId="18" w16cid:durableId="1675760041">
    <w:abstractNumId w:val="6"/>
  </w:num>
  <w:num w:numId="19" w16cid:durableId="1265765965">
    <w:abstractNumId w:val="22"/>
  </w:num>
  <w:num w:numId="20" w16cid:durableId="1945454047">
    <w:abstractNumId w:val="2"/>
  </w:num>
  <w:num w:numId="21" w16cid:durableId="1286935416">
    <w:abstractNumId w:val="9"/>
  </w:num>
  <w:num w:numId="22" w16cid:durableId="2055498620">
    <w:abstractNumId w:val="18"/>
  </w:num>
  <w:num w:numId="23" w16cid:durableId="1993170486">
    <w:abstractNumId w:val="0"/>
  </w:num>
  <w:num w:numId="24" w16cid:durableId="869102129">
    <w:abstractNumId w:val="8"/>
  </w:num>
  <w:num w:numId="25" w16cid:durableId="1453132929">
    <w:abstractNumId w:val="14"/>
  </w:num>
  <w:num w:numId="26" w16cid:durableId="753168016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 w16cid:durableId="1752584198">
    <w:abstractNumId w:val="21"/>
  </w:num>
  <w:num w:numId="28" w16cid:durableId="1182013428">
    <w:abstractNumId w:val="10"/>
  </w:num>
  <w:num w:numId="29" w16cid:durableId="219290114">
    <w:abstractNumId w:val="12"/>
  </w:num>
  <w:num w:numId="30" w16cid:durableId="1235162831">
    <w:abstractNumId w:val="23"/>
  </w:num>
  <w:num w:numId="31" w16cid:durableId="230624847">
    <w:abstractNumId w:val="13"/>
    <w:lvlOverride w:ilvl="0">
      <w:lvl w:ilvl="0">
        <w:start w:val="1"/>
        <w:numFmt w:val="decimal"/>
        <w:lvlText w:val="%1."/>
        <w:lvlJc w:val="left"/>
        <w:pPr>
          <w:ind w:left="283" w:hanging="283"/>
        </w:pPr>
        <w:rPr>
          <w:rFonts w:hint="default"/>
          <w:sz w:val="24"/>
          <w:szCs w:val="24"/>
        </w:rPr>
      </w:lvl>
    </w:lvlOverride>
    <w:lvlOverride w:ilvl="1">
      <w:lvl w:ilvl="1">
        <w:start w:val="11"/>
        <w:numFmt w:val="bullet"/>
        <w:lvlText w:val="-"/>
        <w:lvlJc w:val="left"/>
        <w:pPr>
          <w:ind w:left="144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32" w16cid:durableId="1802533201">
    <w:abstractNumId w:val="13"/>
    <w:lvlOverride w:ilvl="0">
      <w:lvl w:ilvl="0">
        <w:start w:val="1"/>
        <w:numFmt w:val="decimal"/>
        <w:lvlText w:val="%1."/>
        <w:lvlJc w:val="left"/>
        <w:pPr>
          <w:ind w:left="283" w:hanging="283"/>
        </w:pPr>
        <w:rPr>
          <w:rFonts w:hint="default"/>
          <w:sz w:val="24"/>
          <w:szCs w:val="24"/>
        </w:rPr>
      </w:lvl>
    </w:lvlOverride>
    <w:lvlOverride w:ilvl="1">
      <w:lvl w:ilvl="1">
        <w:start w:val="11"/>
        <w:numFmt w:val="bullet"/>
        <w:lvlText w:val="-"/>
        <w:lvlJc w:val="left"/>
        <w:pPr>
          <w:ind w:left="144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5761"/>
    <w:rsid w:val="00010A16"/>
    <w:rsid w:val="00015AB8"/>
    <w:rsid w:val="00021CF1"/>
    <w:rsid w:val="0005132D"/>
    <w:rsid w:val="000A5BE8"/>
    <w:rsid w:val="000C3262"/>
    <w:rsid w:val="000D1C0D"/>
    <w:rsid w:val="000D63AB"/>
    <w:rsid w:val="000E7EA1"/>
    <w:rsid w:val="00122CED"/>
    <w:rsid w:val="00124A59"/>
    <w:rsid w:val="00131B50"/>
    <w:rsid w:val="00140842"/>
    <w:rsid w:val="001663B1"/>
    <w:rsid w:val="0018643C"/>
    <w:rsid w:val="001C2F9A"/>
    <w:rsid w:val="002134CC"/>
    <w:rsid w:val="00220C46"/>
    <w:rsid w:val="00240AD3"/>
    <w:rsid w:val="002617C7"/>
    <w:rsid w:val="00272091"/>
    <w:rsid w:val="00282763"/>
    <w:rsid w:val="002A5DB8"/>
    <w:rsid w:val="002E5231"/>
    <w:rsid w:val="002F0480"/>
    <w:rsid w:val="002F66AE"/>
    <w:rsid w:val="003352FA"/>
    <w:rsid w:val="003407A3"/>
    <w:rsid w:val="00346B2A"/>
    <w:rsid w:val="0035387A"/>
    <w:rsid w:val="003622FD"/>
    <w:rsid w:val="0036558D"/>
    <w:rsid w:val="00371B04"/>
    <w:rsid w:val="003859C0"/>
    <w:rsid w:val="003A388F"/>
    <w:rsid w:val="003E3953"/>
    <w:rsid w:val="003F5499"/>
    <w:rsid w:val="004164C5"/>
    <w:rsid w:val="00446EE6"/>
    <w:rsid w:val="00472927"/>
    <w:rsid w:val="00475256"/>
    <w:rsid w:val="004B13A1"/>
    <w:rsid w:val="004B2399"/>
    <w:rsid w:val="004C36C5"/>
    <w:rsid w:val="004C677C"/>
    <w:rsid w:val="004D39BF"/>
    <w:rsid w:val="004F1EE8"/>
    <w:rsid w:val="004F45A4"/>
    <w:rsid w:val="00501BF7"/>
    <w:rsid w:val="00520AF0"/>
    <w:rsid w:val="00526639"/>
    <w:rsid w:val="00526922"/>
    <w:rsid w:val="00531128"/>
    <w:rsid w:val="00556756"/>
    <w:rsid w:val="00560521"/>
    <w:rsid w:val="0057765B"/>
    <w:rsid w:val="00595CD1"/>
    <w:rsid w:val="00596794"/>
    <w:rsid w:val="005D6E27"/>
    <w:rsid w:val="005F6E1B"/>
    <w:rsid w:val="006438E6"/>
    <w:rsid w:val="006855B3"/>
    <w:rsid w:val="0069602C"/>
    <w:rsid w:val="006B0228"/>
    <w:rsid w:val="006B0A87"/>
    <w:rsid w:val="00701333"/>
    <w:rsid w:val="00705FB5"/>
    <w:rsid w:val="0072003F"/>
    <w:rsid w:val="0072276A"/>
    <w:rsid w:val="00727E66"/>
    <w:rsid w:val="00744AAF"/>
    <w:rsid w:val="007520E5"/>
    <w:rsid w:val="00764C5B"/>
    <w:rsid w:val="007709F1"/>
    <w:rsid w:val="007A1500"/>
    <w:rsid w:val="007A1930"/>
    <w:rsid w:val="007A4E60"/>
    <w:rsid w:val="007C3717"/>
    <w:rsid w:val="007E1F46"/>
    <w:rsid w:val="007E5B55"/>
    <w:rsid w:val="007E666B"/>
    <w:rsid w:val="007F7A32"/>
    <w:rsid w:val="0081158C"/>
    <w:rsid w:val="00812A9B"/>
    <w:rsid w:val="00823EDD"/>
    <w:rsid w:val="008733F3"/>
    <w:rsid w:val="00882420"/>
    <w:rsid w:val="008927C5"/>
    <w:rsid w:val="00896D75"/>
    <w:rsid w:val="008A0401"/>
    <w:rsid w:val="008C6233"/>
    <w:rsid w:val="008E0AEC"/>
    <w:rsid w:val="008F3AC3"/>
    <w:rsid w:val="00911447"/>
    <w:rsid w:val="00916810"/>
    <w:rsid w:val="00942401"/>
    <w:rsid w:val="00977033"/>
    <w:rsid w:val="009933E0"/>
    <w:rsid w:val="00994CC1"/>
    <w:rsid w:val="009C5057"/>
    <w:rsid w:val="00A01F99"/>
    <w:rsid w:val="00A17B5B"/>
    <w:rsid w:val="00A408D1"/>
    <w:rsid w:val="00A52D83"/>
    <w:rsid w:val="00AB6354"/>
    <w:rsid w:val="00AD7F77"/>
    <w:rsid w:val="00AE076E"/>
    <w:rsid w:val="00AF3A08"/>
    <w:rsid w:val="00B157A8"/>
    <w:rsid w:val="00B34672"/>
    <w:rsid w:val="00B44F09"/>
    <w:rsid w:val="00B517C1"/>
    <w:rsid w:val="00BA621B"/>
    <w:rsid w:val="00BB2925"/>
    <w:rsid w:val="00BD65C2"/>
    <w:rsid w:val="00BE76DD"/>
    <w:rsid w:val="00C10A10"/>
    <w:rsid w:val="00C1173E"/>
    <w:rsid w:val="00C149DA"/>
    <w:rsid w:val="00C44182"/>
    <w:rsid w:val="00C47FC1"/>
    <w:rsid w:val="00C5525B"/>
    <w:rsid w:val="00C77EDD"/>
    <w:rsid w:val="00C87FD7"/>
    <w:rsid w:val="00CC2F92"/>
    <w:rsid w:val="00CD34AA"/>
    <w:rsid w:val="00CD6FA5"/>
    <w:rsid w:val="00D02AB0"/>
    <w:rsid w:val="00D07514"/>
    <w:rsid w:val="00D14D80"/>
    <w:rsid w:val="00D32141"/>
    <w:rsid w:val="00D50479"/>
    <w:rsid w:val="00D5223A"/>
    <w:rsid w:val="00D614DF"/>
    <w:rsid w:val="00D62056"/>
    <w:rsid w:val="00D73DD0"/>
    <w:rsid w:val="00D92157"/>
    <w:rsid w:val="00D932CC"/>
    <w:rsid w:val="00DB432C"/>
    <w:rsid w:val="00DE06D3"/>
    <w:rsid w:val="00DF715E"/>
    <w:rsid w:val="00E0414E"/>
    <w:rsid w:val="00E16095"/>
    <w:rsid w:val="00E95637"/>
    <w:rsid w:val="00EA594E"/>
    <w:rsid w:val="00EB6C29"/>
    <w:rsid w:val="00EC170E"/>
    <w:rsid w:val="00EC6ECE"/>
    <w:rsid w:val="00ED5761"/>
    <w:rsid w:val="00F253E7"/>
    <w:rsid w:val="00F70BC4"/>
    <w:rsid w:val="00FA4F08"/>
    <w:rsid w:val="00FB07C2"/>
    <w:rsid w:val="00FB7FD1"/>
    <w:rsid w:val="00FD26D3"/>
    <w:rsid w:val="00FE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6145"/>
    <o:shapelayout v:ext="edit">
      <o:idmap v:ext="edit" data="1"/>
    </o:shapelayout>
  </w:shapeDefaults>
  <w:decimalSymbol w:val=","/>
  <w:listSeparator w:val=";"/>
  <w14:docId w14:val="7AE0AE85"/>
  <w15:chartTrackingRefBased/>
  <w15:docId w15:val="{AEE01312-6D33-443E-8052-6865AD118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qFormat/>
    <w:pPr>
      <w:keepNext/>
      <w:outlineLvl w:val="0"/>
    </w:pPr>
    <w:rPr>
      <w:b/>
      <w:sz w:val="24"/>
      <w:u w:val="single"/>
    </w:rPr>
  </w:style>
  <w:style w:type="paragraph" w:styleId="Titolo2">
    <w:name w:val="heading 2"/>
    <w:basedOn w:val="Normale"/>
    <w:next w:val="Normale"/>
    <w:qFormat/>
    <w:pPr>
      <w:keepNext/>
      <w:ind w:left="5670"/>
      <w:outlineLvl w:val="1"/>
    </w:pPr>
    <w:rPr>
      <w:b/>
      <w:sz w:val="24"/>
    </w:rPr>
  </w:style>
  <w:style w:type="paragraph" w:styleId="Titolo3">
    <w:name w:val="heading 3"/>
    <w:basedOn w:val="Normale"/>
    <w:next w:val="Normale"/>
    <w:qFormat/>
    <w:pPr>
      <w:keepNext/>
      <w:keepLines/>
      <w:spacing w:after="120" w:line="360" w:lineRule="auto"/>
      <w:jc w:val="center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pPr>
      <w:ind w:left="1418" w:hanging="1418"/>
      <w:jc w:val="both"/>
    </w:pPr>
    <w:rPr>
      <w:b/>
      <w:sz w:val="24"/>
    </w:rPr>
  </w:style>
  <w:style w:type="paragraph" w:styleId="Corpotesto">
    <w:name w:val="Body Text"/>
    <w:basedOn w:val="Normale"/>
    <w:link w:val="CorpotestoCarattere"/>
    <w:pPr>
      <w:keepLines/>
      <w:tabs>
        <w:tab w:val="right" w:pos="5529"/>
        <w:tab w:val="right" w:pos="7088"/>
        <w:tab w:val="right" w:pos="7513"/>
      </w:tabs>
      <w:spacing w:after="120"/>
      <w:jc w:val="both"/>
    </w:pPr>
    <w:rPr>
      <w:sz w:val="24"/>
    </w:rPr>
  </w:style>
  <w:style w:type="paragraph" w:styleId="Corpodeltesto2">
    <w:name w:val="Body Text 2"/>
    <w:basedOn w:val="Normale"/>
    <w:pPr>
      <w:keepLines/>
      <w:spacing w:after="120" w:line="360" w:lineRule="auto"/>
      <w:jc w:val="both"/>
    </w:pPr>
    <w:rPr>
      <w:i/>
      <w:iCs/>
      <w:sz w:val="24"/>
    </w:rPr>
  </w:style>
  <w:style w:type="paragraph" w:styleId="Rientrocorpodeltesto2">
    <w:name w:val="Body Text Indent 2"/>
    <w:basedOn w:val="Normale"/>
    <w:pPr>
      <w:keepLines/>
      <w:spacing w:after="120"/>
      <w:ind w:left="142" w:hanging="142"/>
      <w:jc w:val="both"/>
    </w:pPr>
    <w:rPr>
      <w:sz w:val="24"/>
    </w:rPr>
  </w:style>
  <w:style w:type="paragraph" w:styleId="Rientrocorpodeltesto3">
    <w:name w:val="Body Text Indent 3"/>
    <w:basedOn w:val="Normale"/>
    <w:pPr>
      <w:keepLines/>
      <w:spacing w:after="120" w:line="360" w:lineRule="auto"/>
      <w:ind w:left="993"/>
      <w:jc w:val="both"/>
    </w:pPr>
    <w:rPr>
      <w:sz w:val="24"/>
    </w:rPr>
  </w:style>
  <w:style w:type="paragraph" w:styleId="Testofumetto">
    <w:name w:val="Balloon Text"/>
    <w:basedOn w:val="Normale"/>
    <w:link w:val="TestofumettoCarattere"/>
    <w:rsid w:val="00D0751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D07514"/>
    <w:rPr>
      <w:rFonts w:ascii="Segoe UI" w:hAnsi="Segoe UI" w:cs="Segoe UI"/>
      <w:sz w:val="18"/>
      <w:szCs w:val="18"/>
    </w:rPr>
  </w:style>
  <w:style w:type="character" w:styleId="Collegamentoipertestuale">
    <w:name w:val="Hyperlink"/>
    <w:rsid w:val="004B13A1"/>
    <w:rPr>
      <w:color w:val="0000FF"/>
      <w:u w:val="single"/>
    </w:rPr>
  </w:style>
  <w:style w:type="character" w:styleId="Menzionenonrisolta">
    <w:name w:val="Unresolved Mention"/>
    <w:uiPriority w:val="99"/>
    <w:semiHidden/>
    <w:unhideWhenUsed/>
    <w:rsid w:val="004B13A1"/>
    <w:rPr>
      <w:color w:val="605E5C"/>
      <w:shd w:val="clear" w:color="auto" w:fill="E1DFDD"/>
    </w:rPr>
  </w:style>
  <w:style w:type="paragraph" w:customStyle="1" w:styleId="Compact">
    <w:name w:val="Compact"/>
    <w:basedOn w:val="Corpotesto"/>
    <w:qFormat/>
    <w:rsid w:val="00595CD1"/>
    <w:pPr>
      <w:keepLines w:val="0"/>
      <w:tabs>
        <w:tab w:val="clear" w:pos="5529"/>
        <w:tab w:val="clear" w:pos="7088"/>
        <w:tab w:val="clear" w:pos="7513"/>
      </w:tabs>
      <w:spacing w:before="36" w:after="36"/>
      <w:jc w:val="left"/>
    </w:pPr>
    <w:rPr>
      <w:rFonts w:ascii="Cambria" w:eastAsia="Cambria" w:hAnsi="Cambria"/>
      <w:szCs w:val="24"/>
      <w:lang w:val="en-US" w:eastAsia="en-US"/>
    </w:rPr>
  </w:style>
  <w:style w:type="paragraph" w:customStyle="1" w:styleId="FirstParagraph">
    <w:name w:val="First Paragraph"/>
    <w:basedOn w:val="Corpotesto"/>
    <w:next w:val="Corpotesto"/>
    <w:qFormat/>
    <w:rsid w:val="00C5525B"/>
    <w:pPr>
      <w:keepLines w:val="0"/>
      <w:tabs>
        <w:tab w:val="clear" w:pos="5529"/>
        <w:tab w:val="clear" w:pos="7088"/>
        <w:tab w:val="clear" w:pos="7513"/>
      </w:tabs>
      <w:spacing w:before="180" w:after="180"/>
      <w:jc w:val="left"/>
    </w:pPr>
    <w:rPr>
      <w:rFonts w:ascii="Cambria" w:eastAsia="Cambria" w:hAnsi="Cambria"/>
      <w:szCs w:val="24"/>
      <w:lang w:val="en-US" w:eastAsia="en-US"/>
    </w:rPr>
  </w:style>
  <w:style w:type="paragraph" w:styleId="Intestazione">
    <w:name w:val="header"/>
    <w:basedOn w:val="Normale"/>
    <w:link w:val="IntestazioneCarattere"/>
    <w:rsid w:val="00122CE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122CED"/>
  </w:style>
  <w:style w:type="paragraph" w:styleId="Pidipagina">
    <w:name w:val="footer"/>
    <w:basedOn w:val="Normale"/>
    <w:link w:val="PidipaginaCarattere"/>
    <w:rsid w:val="00122CE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122CED"/>
  </w:style>
  <w:style w:type="character" w:customStyle="1" w:styleId="CorpotestoCarattere">
    <w:name w:val="Corpo testo Carattere"/>
    <w:link w:val="Corpotesto"/>
    <w:rsid w:val="0057765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une@pec.comune.vigolana.tn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F2770-7D37-48EB-AD45-1D797E9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92</Words>
  <Characters>9694</Characters>
  <Application>Microsoft Office Word</Application>
  <DocSecurity>0</DocSecurity>
  <Lines>80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igolo Vattaro,</vt:lpstr>
    </vt:vector>
  </TitlesOfParts>
  <Company>Comune di VIGOLO VATTARO</Company>
  <LinksUpToDate>false</LinksUpToDate>
  <CharactersWithSpaces>10965</CharactersWithSpaces>
  <SharedDoc>false</SharedDoc>
  <HLinks>
    <vt:vector size="6" baseType="variant">
      <vt:variant>
        <vt:i4>4980788</vt:i4>
      </vt:variant>
      <vt:variant>
        <vt:i4>0</vt:i4>
      </vt:variant>
      <vt:variant>
        <vt:i4>0</vt:i4>
      </vt:variant>
      <vt:variant>
        <vt:i4>5</vt:i4>
      </vt:variant>
      <vt:variant>
        <vt:lpwstr>mailto:comune@pec.comune.vigolana.tn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olo Vattaro,</dc:title>
  <dc:subject/>
  <dc:creator>Cinzia Rigotti</dc:creator>
  <cp:keywords/>
  <cp:lastModifiedBy>Luca Fontanari</cp:lastModifiedBy>
  <cp:revision>9</cp:revision>
  <cp:lastPrinted>2019-02-21T09:40:00Z</cp:lastPrinted>
  <dcterms:created xsi:type="dcterms:W3CDTF">2021-05-03T10:41:00Z</dcterms:created>
  <dcterms:modified xsi:type="dcterms:W3CDTF">2024-09-06T07:57:00Z</dcterms:modified>
</cp:coreProperties>
</file>